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E67A1C" w14:textId="77777777" w:rsidR="00117589" w:rsidRDefault="00AF560B" w:rsidP="00AF560B">
      <w:pPr>
        <w:pStyle w:val="Heading1"/>
        <w:sectPr w:rsidR="0011758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Prevalence of AS</w:t>
      </w:r>
    </w:p>
    <w:p w14:paraId="31E784FA" w14:textId="77777777" w:rsidR="00117589" w:rsidRPr="006F633C" w:rsidRDefault="00117589" w:rsidP="00117589">
      <w:r w:rsidRPr="006F633C">
        <w:t>Denominator:</w:t>
      </w:r>
    </w:p>
    <w:p w14:paraId="19E52797" w14:textId="77777777" w:rsidR="00117589" w:rsidRPr="006F633C" w:rsidRDefault="00117589" w:rsidP="00117589">
      <w:pPr>
        <w:numPr>
          <w:ilvl w:val="0"/>
          <w:numId w:val="1"/>
        </w:numPr>
      </w:pPr>
      <w:r w:rsidRPr="006F633C">
        <w:t>At least 12 months of continuous enrollment</w:t>
      </w:r>
    </w:p>
    <w:p w14:paraId="072C8B40" w14:textId="77777777" w:rsidR="00117589" w:rsidRPr="00AF560B" w:rsidRDefault="00117589" w:rsidP="00117589">
      <w:pPr>
        <w:numPr>
          <w:ilvl w:val="0"/>
          <w:numId w:val="1"/>
        </w:numPr>
      </w:pPr>
      <w:r w:rsidRPr="00AF560B">
        <w:t>For annual prevalence, continuou</w:t>
      </w:r>
      <w:bookmarkStart w:id="0" w:name="_GoBack"/>
      <w:bookmarkEnd w:id="0"/>
      <w:r w:rsidRPr="00AF560B">
        <w:t>s enrollment for at least 6 months of the year</w:t>
      </w:r>
    </w:p>
    <w:p w14:paraId="52E6BCFD" w14:textId="77777777" w:rsidR="00AF560B" w:rsidRDefault="00AF560B" w:rsidP="00117589">
      <w:pPr>
        <w:numPr>
          <w:ilvl w:val="0"/>
          <w:numId w:val="1"/>
        </w:numPr>
      </w:pPr>
      <w:r w:rsidRPr="00AF560B">
        <w:t>For overall, 12 months of continuous enrollment can span calendar year</w:t>
      </w:r>
    </w:p>
    <w:p w14:paraId="78ED0C39" w14:textId="77777777" w:rsidR="00F66385" w:rsidRPr="00AF560B" w:rsidRDefault="00F66385" w:rsidP="00117589">
      <w:pPr>
        <w:numPr>
          <w:ilvl w:val="0"/>
          <w:numId w:val="1"/>
        </w:numPr>
      </w:pPr>
      <w:commentRangeStart w:id="1"/>
      <w:r>
        <w:t>Includes &lt;65 year-olds</w:t>
      </w:r>
      <w:commentRangeEnd w:id="1"/>
      <w:r w:rsidR="00C11F53">
        <w:rPr>
          <w:rStyle w:val="CommentReference"/>
        </w:rPr>
        <w:commentReference w:id="1"/>
      </w:r>
    </w:p>
    <w:p w14:paraId="38FAF080" w14:textId="77777777" w:rsidR="00117589" w:rsidRPr="006F633C" w:rsidRDefault="00117589" w:rsidP="00117589">
      <w:r>
        <w:br w:type="column"/>
      </w:r>
      <w:r w:rsidRPr="006F633C">
        <w:t>Numerator:</w:t>
      </w:r>
    </w:p>
    <w:p w14:paraId="0DE939D7" w14:textId="77777777" w:rsidR="00117589" w:rsidRPr="00AF560B" w:rsidRDefault="00117589" w:rsidP="00117589">
      <w:pPr>
        <w:numPr>
          <w:ilvl w:val="0"/>
          <w:numId w:val="1"/>
        </w:numPr>
      </w:pPr>
      <w:r w:rsidRPr="00AF560B">
        <w:t>At least 2 diagnosis codes of 720.</w:t>
      </w:r>
      <w:r w:rsidR="00AF560B" w:rsidRPr="00AF560B">
        <w:t>0</w:t>
      </w:r>
    </w:p>
    <w:p w14:paraId="475CB0B1" w14:textId="77777777" w:rsidR="00117589" w:rsidRPr="00AF560B" w:rsidRDefault="00117589" w:rsidP="00117589">
      <w:pPr>
        <w:numPr>
          <w:ilvl w:val="0"/>
          <w:numId w:val="1"/>
        </w:numPr>
      </w:pPr>
      <w:r w:rsidRPr="00AF560B">
        <w:t>Both must be from a rheumatologist ambulatory visit</w:t>
      </w:r>
    </w:p>
    <w:p w14:paraId="49F349FF" w14:textId="77777777" w:rsidR="00117589" w:rsidRPr="006F633C" w:rsidRDefault="00117589" w:rsidP="00117589">
      <w:pPr>
        <w:numPr>
          <w:ilvl w:val="0"/>
          <w:numId w:val="1"/>
        </w:numPr>
      </w:pPr>
      <w:r w:rsidRPr="006F633C">
        <w:t>Both must be between 7-365 days apart</w:t>
      </w:r>
    </w:p>
    <w:p w14:paraId="156A915C" w14:textId="77777777" w:rsidR="00117589" w:rsidRPr="006F633C" w:rsidRDefault="00117589" w:rsidP="00117589">
      <w:pPr>
        <w:numPr>
          <w:ilvl w:val="0"/>
          <w:numId w:val="1"/>
        </w:numPr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14:paraId="3457221B" w14:textId="77777777" w:rsidR="00117589" w:rsidRPr="006F633C" w:rsidRDefault="00117589" w:rsidP="00117589">
      <w:pPr>
        <w:numPr>
          <w:ilvl w:val="0"/>
          <w:numId w:val="1"/>
        </w:numPr>
      </w:pPr>
      <w:r w:rsidRPr="006F633C">
        <w:t>AS date must be within enrollment window (i.e., patient must also be in the denominator)</w:t>
      </w:r>
    </w:p>
    <w:p w14:paraId="0DC43BAE" w14:textId="77777777" w:rsidR="00117589" w:rsidRDefault="00117589" w:rsidP="00117589">
      <w:pPr>
        <w:sectPr w:rsidR="00117589" w:rsidSect="00DB466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C323BD5" w14:textId="77777777" w:rsidR="00117589" w:rsidRDefault="00117589" w:rsidP="00117589"/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036"/>
        <w:gridCol w:w="1069"/>
        <w:gridCol w:w="1462"/>
        <w:gridCol w:w="1495"/>
        <w:gridCol w:w="756"/>
      </w:tblGrid>
      <w:tr w:rsidR="00AF560B" w:rsidRPr="00AF560B" w14:paraId="6592701C" w14:textId="77777777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6E2E2801" w14:textId="77777777" w:rsidR="00AF560B" w:rsidRPr="00AF560B" w:rsidRDefault="00AF560B" w:rsidP="00AF560B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yea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BC18F18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umer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B9B78BD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673CF97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umer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3EFA108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5B018D31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prev</w:t>
            </w:r>
            <w:proofErr w:type="spellEnd"/>
          </w:p>
        </w:tc>
      </w:tr>
      <w:tr w:rsidR="00AF560B" w:rsidRPr="00AF560B" w14:paraId="5B53D83F" w14:textId="77777777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DE3BDCF" w14:textId="77777777"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4F58DA8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B484F9B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30,3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022C486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DA3301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,606,3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DE37D89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13%</w:t>
            </w:r>
          </w:p>
        </w:tc>
      </w:tr>
      <w:tr w:rsidR="00AF560B" w:rsidRPr="00AF560B" w14:paraId="5A7AE035" w14:textId="77777777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A9BBCCF" w14:textId="77777777"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3A71577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BEF158D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96,57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1A9937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,3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D74A866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7,931,5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F6D2D97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19%</w:t>
            </w:r>
          </w:p>
        </w:tc>
      </w:tr>
      <w:tr w:rsidR="00AF560B" w:rsidRPr="00AF560B" w14:paraId="7F914729" w14:textId="77777777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6F82FBD" w14:textId="77777777"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A4C415F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74BFF1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00,9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BF43FA4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,3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43A4E2C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,018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BD5AE6C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24%</w:t>
            </w:r>
          </w:p>
        </w:tc>
      </w:tr>
      <w:tr w:rsidR="00AF560B" w:rsidRPr="00AF560B" w14:paraId="27A269E9" w14:textId="77777777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363FFB0" w14:textId="77777777"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54A5EE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5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6E6EA3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04,23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970828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,1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820AF10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,084,6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8E8D78F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28%</w:t>
            </w:r>
          </w:p>
        </w:tc>
      </w:tr>
      <w:tr w:rsidR="00AF560B" w:rsidRPr="00AF560B" w14:paraId="5092A98A" w14:textId="77777777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CC5C4C5" w14:textId="77777777"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A1A8B16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756BCD0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21,24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59627AA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,4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C7C9620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,424,8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2981CB8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35%</w:t>
            </w:r>
          </w:p>
        </w:tc>
      </w:tr>
      <w:tr w:rsidR="00AF560B" w:rsidRPr="00AF560B" w14:paraId="0A5BB09D" w14:textId="77777777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57F0626" w14:textId="77777777"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1BB2AE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2A26CA4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56,05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C2EA899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,6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506A0F6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9,121,0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A5A0417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0%</w:t>
            </w:r>
          </w:p>
        </w:tc>
      </w:tr>
      <w:tr w:rsidR="00AF560B" w:rsidRPr="00AF560B" w14:paraId="2BF70713" w14:textId="77777777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A932ABC" w14:textId="77777777"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ADB54DF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53E27A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003,25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2438B6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,7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4A08884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,065,0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5DA20718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4%</w:t>
            </w:r>
          </w:p>
        </w:tc>
      </w:tr>
      <w:tr w:rsidR="00AF560B" w:rsidRPr="00AF560B" w14:paraId="7545B826" w14:textId="77777777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ED73832" w14:textId="77777777"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193BD43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3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BD0B124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23,4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028B14F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,7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26E7AA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2,469,0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3920E91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8%</w:t>
            </w:r>
          </w:p>
        </w:tc>
      </w:tr>
      <w:tr w:rsidR="00AF560B" w:rsidRPr="00AF560B" w14:paraId="3B6AD650" w14:textId="77777777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EB68417" w14:textId="77777777"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F62A9E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9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0CDB515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097,8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EA8BDA0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8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A7F522D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1,956,2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1808B40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54%</w:t>
            </w:r>
          </w:p>
        </w:tc>
      </w:tr>
      <w:tr w:rsidR="00AF560B" w:rsidRPr="00AF560B" w14:paraId="5C5A976E" w14:textId="77777777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CACA085" w14:textId="77777777"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VERALL 2006-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596CB02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4F6EA84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734,87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8F74CF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6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D812582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,697,4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E88ACD0" w14:textId="77777777"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33%</w:t>
            </w:r>
          </w:p>
        </w:tc>
      </w:tr>
    </w:tbl>
    <w:p w14:paraId="1A703825" w14:textId="77777777" w:rsidR="00117589" w:rsidRDefault="00117589" w:rsidP="00117589"/>
    <w:p w14:paraId="5E26AD78" w14:textId="77777777" w:rsidR="00AF560B" w:rsidRDefault="00AF560B" w:rsidP="00117589">
      <w:r>
        <w:t>Differences from earlier estimates</w:t>
      </w:r>
    </w:p>
    <w:p w14:paraId="0CD9C01F" w14:textId="77777777" w:rsidR="00AF560B" w:rsidRDefault="00AF560B" w:rsidP="00AF560B">
      <w:pPr>
        <w:pStyle w:val="ListParagraph"/>
        <w:numPr>
          <w:ilvl w:val="0"/>
          <w:numId w:val="2"/>
        </w:numPr>
      </w:pPr>
      <w:r>
        <w:t>Numerator used single diagnosis code of 720.0 (determined to have low specificity)</w:t>
      </w:r>
    </w:p>
    <w:p w14:paraId="18AC0B7A" w14:textId="77777777" w:rsidR="00AF560B" w:rsidRDefault="00AF560B" w:rsidP="00AF560B">
      <w:pPr>
        <w:pStyle w:val="ListParagraph"/>
        <w:numPr>
          <w:ilvl w:val="0"/>
          <w:numId w:val="2"/>
        </w:numPr>
      </w:pPr>
      <w:r>
        <w:t>Numerator used 2 diagnosis codes of 720.xx (determined to have low specificity)</w:t>
      </w:r>
    </w:p>
    <w:p w14:paraId="1B41133A" w14:textId="77777777" w:rsidR="00117589" w:rsidRDefault="00F66385" w:rsidP="00117589">
      <w:pPr>
        <w:pStyle w:val="Heading2"/>
      </w:pPr>
      <w:r>
        <w:pict w14:anchorId="2E3CDD94">
          <v:rect id="_x0000_i1025" style="width:0;height:1.5pt" o:hralign="center" o:hrstd="t" o:hr="t" fillcolor="#a0a0a0" stroked="f"/>
        </w:pict>
      </w:r>
    </w:p>
    <w:p w14:paraId="2A8B4B9F" w14:textId="77777777" w:rsidR="0041491C" w:rsidRDefault="0041491C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3CE0EB67" w14:textId="77777777" w:rsidR="00AF560B" w:rsidRDefault="00AF560B" w:rsidP="0041491C">
      <w:pPr>
        <w:pStyle w:val="Heading1"/>
      </w:pPr>
      <w:r>
        <w:lastRenderedPageBreak/>
        <w:t>Demographic characteristics</w:t>
      </w:r>
    </w:p>
    <w:p w14:paraId="1BB3A3B0" w14:textId="77777777" w:rsidR="00AF560B" w:rsidRDefault="00AF560B" w:rsidP="00AF560B">
      <w:r>
        <w:t>AS and non-AS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64"/>
        <w:gridCol w:w="1078"/>
        <w:gridCol w:w="945"/>
        <w:gridCol w:w="1005"/>
        <w:gridCol w:w="1808"/>
      </w:tblGrid>
      <w:tr w:rsidR="0041491C" w:rsidRPr="0041491C" w14:paraId="076C4D46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59B6589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593275D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959F885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B9FE912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50BD40D0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41491C" w:rsidRPr="0041491C" w14:paraId="7BCF4F98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0DD2482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ECE8444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3B4F3E6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FFDBE87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3 (1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4834A89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5.5% (n = 1,013)</w:t>
            </w:r>
          </w:p>
        </w:tc>
      </w:tr>
      <w:tr w:rsidR="0041491C" w:rsidRPr="0041491C" w14:paraId="70D1FDDC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B2D74A6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9E0FD03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7574DD5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B51B406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7 (1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8744D9C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1.0% (n = 5,155)</w:t>
            </w:r>
          </w:p>
        </w:tc>
      </w:tr>
      <w:tr w:rsidR="0041491C" w:rsidRPr="0041491C" w14:paraId="707BC02F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304D6DC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BB38C2A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21503B9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3C893B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7 (1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C6958AC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1% (n = 4,340)</w:t>
            </w:r>
          </w:p>
        </w:tc>
      </w:tr>
      <w:tr w:rsidR="0041491C" w:rsidRPr="0041491C" w14:paraId="70EDC4CC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688B519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5985AD2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E102DB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33759DB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D7F1FA4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41491C" w:rsidRPr="0041491C" w14:paraId="14915BA7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A3A75D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D58924B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9F13CA9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854,6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6B0EB13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8.9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C36FCE9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1.2% (n = 1,135,612)</w:t>
            </w:r>
          </w:p>
        </w:tc>
      </w:tr>
    </w:tbl>
    <w:p w14:paraId="2775C373" w14:textId="77777777" w:rsidR="0041491C" w:rsidRDefault="0041491C" w:rsidP="00AF560B"/>
    <w:p w14:paraId="6BD7EBF1" w14:textId="77777777" w:rsidR="00AF560B" w:rsidRDefault="00AF560B" w:rsidP="00AF560B">
      <w:r>
        <w:t>Exposed among AS cohort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26"/>
        <w:gridCol w:w="1078"/>
        <w:gridCol w:w="945"/>
        <w:gridCol w:w="1005"/>
        <w:gridCol w:w="1808"/>
      </w:tblGrid>
      <w:tr w:rsidR="0041491C" w:rsidRPr="0041491C" w14:paraId="2D28799A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5835C3C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B7641FD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2CE58BB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12EE542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2F1E0166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41491C" w:rsidRPr="0041491C" w14:paraId="07DE6882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CDD0BB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CD49DB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97520A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2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3330AA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 (1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ADE93F1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0% (n = 465)</w:t>
            </w:r>
          </w:p>
        </w:tc>
      </w:tr>
      <w:tr w:rsidR="0041491C" w:rsidRPr="0041491C" w14:paraId="3F26949B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5C028A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6DA54A1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0ED7EED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,2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22B2D27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4 (1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D70101B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% (n = 2,350)</w:t>
            </w:r>
          </w:p>
        </w:tc>
      </w:tr>
      <w:tr w:rsidR="0041491C" w:rsidRPr="0041491C" w14:paraId="6AB0A16A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61FCC02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E2506D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1344E6D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,69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B1637E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4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642C5F2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1% (n = 2,549)</w:t>
            </w:r>
          </w:p>
        </w:tc>
      </w:tr>
      <w:tr w:rsidR="0041491C" w:rsidRPr="0041491C" w14:paraId="26E84D9A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2D4ACF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59B9EE0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E2AA947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5ACE196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456F455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41491C" w:rsidRPr="0041491C" w14:paraId="723B6B22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8F5D5ED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A1CBBCA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5D144A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854,6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E047E7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8.9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53334DC5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1.2% (n = 1,135,612)</w:t>
            </w:r>
          </w:p>
        </w:tc>
      </w:tr>
    </w:tbl>
    <w:p w14:paraId="6C89FF1F" w14:textId="77777777" w:rsidR="0041491C" w:rsidRDefault="0041491C" w:rsidP="00AF560B"/>
    <w:p w14:paraId="050D2733" w14:textId="77777777" w:rsidR="00AF560B" w:rsidRDefault="00AF560B" w:rsidP="00AF560B">
      <w:r>
        <w:t xml:space="preserve">Exposure </w:t>
      </w:r>
      <w:r w:rsidR="0041491C">
        <w:t>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078"/>
        <w:gridCol w:w="1143"/>
        <w:gridCol w:w="743"/>
        <w:gridCol w:w="1005"/>
        <w:gridCol w:w="1490"/>
      </w:tblGrid>
      <w:tr w:rsidR="0041491C" w:rsidRPr="0041491C" w14:paraId="3F3BCA32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64A58865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D6E85B9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40CEDC9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F0B2139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39063C15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41491C" w:rsidRPr="0041491C" w14:paraId="05390E3C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3C8AE76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4D9DDF3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524A17F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9546678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7 (15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5EBE18F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2.1% (n = 61)</w:t>
            </w:r>
          </w:p>
        </w:tc>
      </w:tr>
      <w:tr w:rsidR="0041491C" w:rsidRPr="0041491C" w14:paraId="0EBD83A4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8E3BAC2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3808FB3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6159D2C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6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63B5DFB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6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E91141E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8% (n = 124)</w:t>
            </w:r>
          </w:p>
        </w:tc>
      </w:tr>
      <w:tr w:rsidR="0041491C" w:rsidRPr="0041491C" w14:paraId="25BA7309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76FDBA9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94A94E6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3EFF5D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4D77B62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9 (13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9A54E53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.6% (n = 177)</w:t>
            </w:r>
          </w:p>
        </w:tc>
      </w:tr>
      <w:tr w:rsidR="0041491C" w:rsidRPr="0041491C" w14:paraId="0EAAFB95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CDBF28A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F482E8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B4ED1F9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7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9DA398A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8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3DE352E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4% (n = 215)</w:t>
            </w:r>
          </w:p>
        </w:tc>
      </w:tr>
      <w:tr w:rsidR="0041491C" w:rsidRPr="0041491C" w14:paraId="2F1DC4E8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0823CC0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F615F61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594C69B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7941540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2 (1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7003C81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4.9% (n = 390)</w:t>
            </w:r>
          </w:p>
        </w:tc>
      </w:tr>
      <w:tr w:rsidR="0041491C" w:rsidRPr="0041491C" w14:paraId="1CC6B4CC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417B9EC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D444AB5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FF2CF87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9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1105CB7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8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BC196E6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8% (n = 618)</w:t>
            </w:r>
          </w:p>
        </w:tc>
      </w:tr>
      <w:tr w:rsidR="0041491C" w:rsidRPr="0041491C" w14:paraId="7FB84C2B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E12B547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C11CFC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81F897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22A9B3E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3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7923998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5% (n = 688)</w:t>
            </w:r>
          </w:p>
        </w:tc>
      </w:tr>
      <w:tr w:rsidR="0041491C" w:rsidRPr="0041491C" w14:paraId="771A9EF7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C4EF732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C6E1074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57A2370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6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9AE2561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8 (1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8DCBBB9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0% (n = 1,290)</w:t>
            </w:r>
          </w:p>
        </w:tc>
      </w:tr>
      <w:tr w:rsidR="0041491C" w:rsidRPr="0041491C" w14:paraId="69260AF8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351661C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4C72E17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40141B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43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500B13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0 (1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2C5CBBE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9% (n = 671)</w:t>
            </w:r>
          </w:p>
        </w:tc>
      </w:tr>
      <w:tr w:rsidR="0041491C" w:rsidRPr="0041491C" w14:paraId="0AB698D3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37FA8DA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37DAE75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79A6A57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7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9EE490C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3 (14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5752919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5% (n = 1,060)</w:t>
            </w:r>
          </w:p>
        </w:tc>
      </w:tr>
      <w:tr w:rsidR="0041491C" w:rsidRPr="0041491C" w14:paraId="13AA8BD2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A1189FB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DE725EC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7A68A01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48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B0915D6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2.1 (1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5697ABE6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3.9% (n = 843)</w:t>
            </w:r>
          </w:p>
        </w:tc>
      </w:tr>
      <w:tr w:rsidR="0041491C" w:rsidRPr="0041491C" w14:paraId="6AF0AA95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0C2B508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A7C129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6A9FFC8" w14:textId="77777777"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6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2C69D34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3.5 (1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889D657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2% (n = 990)</w:t>
            </w:r>
          </w:p>
        </w:tc>
      </w:tr>
    </w:tbl>
    <w:p w14:paraId="2DCD144F" w14:textId="77777777" w:rsidR="0041491C" w:rsidRDefault="0041491C" w:rsidP="00AF560B"/>
    <w:p w14:paraId="2F90F00B" w14:textId="77777777" w:rsidR="0041491C" w:rsidRDefault="0041491C" w:rsidP="00AF560B"/>
    <w:p w14:paraId="6655AB90" w14:textId="77777777" w:rsidR="0041491C" w:rsidRDefault="0041491C" w:rsidP="00AF560B">
      <w:pPr>
        <w:sectPr w:rsidR="0041491C" w:rsidSect="00DB466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FA39DC8" w14:textId="77777777" w:rsidR="0041491C" w:rsidRDefault="0041491C" w:rsidP="0041491C">
      <w:pPr>
        <w:pStyle w:val="Heading1"/>
      </w:pPr>
      <w:r>
        <w:lastRenderedPageBreak/>
        <w:t>Prevalence of comorbidities</w:t>
      </w:r>
    </w:p>
    <w:p w14:paraId="42E90621" w14:textId="77777777" w:rsidR="0041491C" w:rsidRDefault="0041491C" w:rsidP="00AF560B">
      <w:r>
        <w:t>12-month prevalence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285"/>
        <w:gridCol w:w="3155"/>
        <w:gridCol w:w="1446"/>
        <w:gridCol w:w="1866"/>
        <w:gridCol w:w="1691"/>
      </w:tblGrid>
      <w:tr w:rsidR="0041491C" w:rsidRPr="0041491C" w14:paraId="0A6416A7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09CFF3A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1F80261" w14:textId="77777777"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800075" w14:textId="77777777"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 AS cohort</w:t>
            </w:r>
          </w:p>
          <w:p w14:paraId="439E56D7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C765F75" w14:textId="77777777"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 xml:space="preserve"> AS cohort</w:t>
            </w:r>
          </w:p>
          <w:p w14:paraId="5438CDD1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223C9B40" w14:textId="77777777"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 AS cohort</w:t>
            </w:r>
          </w:p>
          <w:p w14:paraId="0A1CB54E" w14:textId="77777777"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1,699</w:t>
            </w:r>
          </w:p>
        </w:tc>
      </w:tr>
      <w:tr w:rsidR="00B22E2C" w:rsidRPr="0041491C" w14:paraId="0F47831C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CC5C9AD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D6D6DB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FD3D56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270BC6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8FB6466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8-1.2)</w:t>
            </w:r>
          </w:p>
        </w:tc>
      </w:tr>
      <w:tr w:rsidR="00B22E2C" w:rsidRPr="0041491C" w14:paraId="47DD77AD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57D8BC8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C6863D9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 Melanoma Skin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BCB8720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A0BA3E0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4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B9AACA2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7-1.2)</w:t>
            </w:r>
          </w:p>
        </w:tc>
      </w:tr>
      <w:tr w:rsidR="00B22E2C" w:rsidRPr="0041491C" w14:paraId="0E410CE2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64503DD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B1EADB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48BCEE3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2-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28CDA12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096A4E7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6 (7.0-8.3)</w:t>
            </w:r>
          </w:p>
        </w:tc>
      </w:tr>
      <w:tr w:rsidR="00B22E2C" w:rsidRPr="0041491C" w14:paraId="53BC1082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0980135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273368F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ortic Insufficiency/Aortic Regurgita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900B96E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BD6949D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8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2103B34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3.2-4.1)</w:t>
            </w:r>
          </w:p>
        </w:tc>
      </w:tr>
      <w:tr w:rsidR="00B22E2C" w:rsidRPr="0041491C" w14:paraId="477C3F45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D2242A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C25066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1933DAF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B23A3D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87123EF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2.1-2.9)</w:t>
            </w:r>
          </w:p>
        </w:tc>
      </w:tr>
      <w:tr w:rsidR="00B22E2C" w:rsidRPr="0041491C" w14:paraId="3D702AF4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9423CB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22DE189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yocardial infar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53226D9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094A1F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F6D4155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0.9)</w:t>
            </w:r>
          </w:p>
        </w:tc>
      </w:tr>
      <w:tr w:rsidR="00B22E2C" w:rsidRPr="0041491C" w14:paraId="13EF82F6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32C9AA6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1359B23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8D5678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3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3B21BE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C8A6271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9 (6.3-7.5)</w:t>
            </w:r>
          </w:p>
        </w:tc>
      </w:tr>
      <w:tr w:rsidR="00B22E2C" w:rsidRPr="0041491C" w14:paraId="3E18759A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67FDF39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2A36EF7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2E4CABA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5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E4228F8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7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B2AA568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7-2.3)</w:t>
            </w:r>
          </w:p>
        </w:tc>
      </w:tr>
      <w:tr w:rsidR="00B22E2C" w:rsidRPr="0041491C" w14:paraId="1002D306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646139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4F29E19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rohn’s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AA80F7B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3-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C66B8D4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5 (3.0-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BCD5A01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0 (4.5-5.6)</w:t>
            </w:r>
          </w:p>
        </w:tc>
      </w:tr>
      <w:tr w:rsidR="00B22E2C" w:rsidRPr="0041491C" w14:paraId="4FCBB5E2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7664DFE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ACAE7B0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526F952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1.8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33782F9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3 (1.9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3A86F89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2.1-2.9)</w:t>
            </w:r>
          </w:p>
        </w:tc>
      </w:tr>
      <w:tr w:rsidR="00B22E2C" w:rsidRPr="0041491C" w14:paraId="4D0B1546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50D7425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02D8F81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myloid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E6F617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D7BD355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267393A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</w:tr>
      <w:tr w:rsidR="00B22E2C" w:rsidRPr="0041491C" w14:paraId="17A9C466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D3C08E8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32E7B08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gA nephropathy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932B812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9CC8665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64CB433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1-0.2)</w:t>
            </w:r>
          </w:p>
        </w:tc>
      </w:tr>
      <w:tr w:rsidR="00B22E2C" w:rsidRPr="0041491C" w14:paraId="35C045A5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E0358C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2733A6A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phrotic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94C654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B896BD8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1FB0374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</w:tr>
      <w:tr w:rsidR="00B22E2C" w:rsidRPr="0041491C" w14:paraId="3B0082C4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3C8FE1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A686269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pical Pulmonary fibr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1942E6A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C54AF0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7D89608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</w:tr>
      <w:tr w:rsidR="00B22E2C" w:rsidRPr="0041491C" w14:paraId="5FAAD2A7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DA570D6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E67271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9C15BCE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9EB9FF7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F648E10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5)</w:t>
            </w:r>
          </w:p>
        </w:tc>
      </w:tr>
      <w:tr w:rsidR="00B22E2C" w:rsidRPr="0041491C" w14:paraId="2D1107AD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603E84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24B0C5F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strictive lung disease 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42657C1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4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E014648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1F2075B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0)</w:t>
            </w:r>
          </w:p>
        </w:tc>
      </w:tr>
      <w:tr w:rsidR="00B22E2C" w:rsidRPr="0041491C" w14:paraId="423CB684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160349E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2CF50C9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auda 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quina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65B227C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146D0D4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4C6306F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</w:tr>
      <w:tr w:rsidR="00B22E2C" w:rsidRPr="0041491C" w14:paraId="0F70C9C2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32B587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A6AD222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pinal Cord compress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0C573E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7BA6C9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DBA4EE1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4)</w:t>
            </w:r>
          </w:p>
        </w:tc>
      </w:tr>
      <w:tr w:rsidR="00B22E2C" w:rsidRPr="0041491C" w14:paraId="52EF7880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4F8DDE8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660399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6A4B0DE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7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721F589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CD56E25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2 (1.9-2.6)</w:t>
            </w:r>
          </w:p>
        </w:tc>
      </w:tr>
      <w:tr w:rsidR="00B22E2C" w:rsidRPr="0041491C" w14:paraId="55C8716C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7EEB877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2791A3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50ADCFB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CCC3698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1571B8C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4-3.2)</w:t>
            </w:r>
          </w:p>
        </w:tc>
      </w:tr>
      <w:tr w:rsidR="00B22E2C" w:rsidRPr="0041491C" w14:paraId="2607CD16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5B4127B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35AEC8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7F0E0A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3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4A783E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1 (2.6-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2F39780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8-3.7)</w:t>
            </w:r>
          </w:p>
        </w:tc>
      </w:tr>
      <w:tr w:rsidR="00B22E2C" w:rsidRPr="0041491C" w14:paraId="706EFDDE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45398B1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6156DA7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1C9813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4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7030D22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9 (3.4-4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B1BB155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4.6 (4.1-5.2)</w:t>
            </w:r>
          </w:p>
        </w:tc>
      </w:tr>
      <w:tr w:rsidR="00B22E2C" w:rsidRPr="0041491C" w14:paraId="0381A270" w14:textId="77777777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0E0E61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F4A8C42" w14:textId="77777777"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F3A4E7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1 (6.7-9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30A2576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2 (7.5-9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74BD6F1" w14:textId="77777777"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9 (6.3-7.5)</w:t>
            </w:r>
          </w:p>
        </w:tc>
      </w:tr>
    </w:tbl>
    <w:p w14:paraId="1F414FB9" w14:textId="77777777" w:rsidR="0041491C" w:rsidRDefault="0041491C" w:rsidP="00AF560B"/>
    <w:p w14:paraId="279C260E" w14:textId="77777777" w:rsidR="0041491C" w:rsidRDefault="0041491C" w:rsidP="00AF560B"/>
    <w:p w14:paraId="2C6CA341" w14:textId="77777777" w:rsidR="0041491C" w:rsidRDefault="0041491C" w:rsidP="00AF560B">
      <w:pPr>
        <w:sectPr w:rsidR="0041491C" w:rsidSect="0041491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EBFC8FB" w14:textId="77777777" w:rsidR="00CC7382" w:rsidRDefault="00CC7382" w:rsidP="00CC7382">
      <w:pPr>
        <w:pStyle w:val="Heading1"/>
      </w:pPr>
      <w:r>
        <w:lastRenderedPageBreak/>
        <w:t>Crude incidence</w:t>
      </w:r>
    </w:p>
    <w:p w14:paraId="7E8E3340" w14:textId="77777777" w:rsidR="001B5E5E" w:rsidRDefault="001B5E5E" w:rsidP="001B5E5E">
      <w:pPr>
        <w:pStyle w:val="ListParagraph"/>
        <w:numPr>
          <w:ilvl w:val="0"/>
          <w:numId w:val="4"/>
        </w:numPr>
      </w:pPr>
      <w:r>
        <w:t>Subjects with disease</w:t>
      </w:r>
      <w:r w:rsidR="00E43C24">
        <w:t xml:space="preserve"> prior to exposure</w:t>
      </w:r>
      <w:r>
        <w:t xml:space="preserve"> are excluded</w:t>
      </w:r>
    </w:p>
    <w:p w14:paraId="305117EF" w14:textId="77777777" w:rsidR="001B5E5E" w:rsidRDefault="001B5E5E" w:rsidP="001B5E5E">
      <w:pPr>
        <w:pStyle w:val="ListParagraph"/>
        <w:numPr>
          <w:ilvl w:val="1"/>
          <w:numId w:val="4"/>
        </w:numPr>
      </w:pPr>
      <w:r>
        <w:t>Except</w:t>
      </w:r>
      <w:r w:rsidR="00E43C24">
        <w:t>ion</w:t>
      </w:r>
      <w:r>
        <w:t xml:space="preserve"> for hospitalized and opportunistic infections, and non-melanoma skin cancer</w:t>
      </w:r>
    </w:p>
    <w:p w14:paraId="32100511" w14:textId="77777777" w:rsidR="001B5E5E" w:rsidRPr="001B5E5E" w:rsidRDefault="001B5E5E" w:rsidP="001B5E5E">
      <w:r>
        <w:t xml:space="preserve"> 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1708"/>
        <w:gridCol w:w="2132"/>
        <w:gridCol w:w="2839"/>
        <w:gridCol w:w="1233"/>
        <w:gridCol w:w="1261"/>
        <w:gridCol w:w="2056"/>
        <w:gridCol w:w="1361"/>
        <w:gridCol w:w="1602"/>
        <w:gridCol w:w="2429"/>
        <w:gridCol w:w="1284"/>
        <w:gridCol w:w="1427"/>
        <w:gridCol w:w="2254"/>
      </w:tblGrid>
      <w:tr w:rsidR="004E6753" w14:paraId="2D8EDD35" w14:textId="77777777" w:rsidTr="00E43C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B9F1D77" w14:textId="77777777" w:rsidR="004E6753" w:rsidRDefault="004E6753" w:rsidP="00E43C24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23A323A" w14:textId="77777777" w:rsidR="004E6753" w:rsidRDefault="004E6753" w:rsidP="00E43C24">
            <w:pPr>
              <w:pStyle w:val="Compact"/>
            </w:pPr>
            <w:proofErr w:type="spellStart"/>
            <w:r>
              <w:t>outcomeCategory</w:t>
            </w:r>
            <w:proofErr w:type="spellEnd"/>
          </w:p>
        </w:tc>
        <w:tc>
          <w:tcPr>
            <w:tcW w:w="0" w:type="auto"/>
          </w:tcPr>
          <w:p w14:paraId="5DA5A64C" w14:textId="77777777" w:rsidR="004E6753" w:rsidRDefault="004E6753" w:rsidP="00E43C24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14:paraId="36E99989" w14:textId="77777777" w:rsidR="004E6753" w:rsidRDefault="004E6753" w:rsidP="004E6753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</w:tcPr>
          <w:p w14:paraId="3AB3F423" w14:textId="77777777" w:rsidR="004E6753" w:rsidRDefault="004E6753" w:rsidP="004E6753">
            <w:pPr>
              <w:pStyle w:val="Compact"/>
              <w:jc w:val="center"/>
            </w:pPr>
            <w:r>
              <w:t>MPCD DMARD</w:t>
            </w:r>
          </w:p>
        </w:tc>
        <w:tc>
          <w:tcPr>
            <w:tcW w:w="0" w:type="auto"/>
          </w:tcPr>
          <w:p w14:paraId="24A9B49D" w14:textId="77777777" w:rsidR="004E6753" w:rsidRDefault="004E6753" w:rsidP="004E6753">
            <w:pPr>
              <w:pStyle w:val="Compact"/>
              <w:jc w:val="center"/>
            </w:pPr>
            <w:r>
              <w:t>MPCD NSAID or no exposure</w:t>
            </w:r>
          </w:p>
        </w:tc>
        <w:tc>
          <w:tcPr>
            <w:tcW w:w="0" w:type="auto"/>
          </w:tcPr>
          <w:p w14:paraId="1D82B2F8" w14:textId="77777777" w:rsidR="004E6753" w:rsidRDefault="004E6753" w:rsidP="004E6753">
            <w:pPr>
              <w:pStyle w:val="Compact"/>
              <w:jc w:val="center"/>
            </w:pPr>
            <w:proofErr w:type="spellStart"/>
            <w:r>
              <w:t>Marketscan</w:t>
            </w:r>
            <w:proofErr w:type="spellEnd"/>
            <w:r>
              <w:t xml:space="preserve"> TNF</w:t>
            </w:r>
          </w:p>
        </w:tc>
        <w:tc>
          <w:tcPr>
            <w:tcW w:w="0" w:type="auto"/>
          </w:tcPr>
          <w:p w14:paraId="3A1895F5" w14:textId="77777777" w:rsidR="004E6753" w:rsidRDefault="004E6753" w:rsidP="004E6753">
            <w:pPr>
              <w:pStyle w:val="Compact"/>
              <w:jc w:val="center"/>
            </w:pPr>
            <w:proofErr w:type="spellStart"/>
            <w:r>
              <w:t>Marketscan</w:t>
            </w:r>
            <w:proofErr w:type="spellEnd"/>
            <w:r>
              <w:t xml:space="preserve"> DMARD</w:t>
            </w:r>
          </w:p>
        </w:tc>
        <w:tc>
          <w:tcPr>
            <w:tcW w:w="0" w:type="auto"/>
          </w:tcPr>
          <w:p w14:paraId="5C3DA4E1" w14:textId="77777777" w:rsidR="004E6753" w:rsidRDefault="004E6753" w:rsidP="004E6753">
            <w:pPr>
              <w:pStyle w:val="Compact"/>
              <w:jc w:val="center"/>
            </w:pPr>
            <w:proofErr w:type="spellStart"/>
            <w:r>
              <w:t>Marketscan</w:t>
            </w:r>
            <w:proofErr w:type="spellEnd"/>
            <w:r>
              <w:t xml:space="preserve"> NSAID or no exposure</w:t>
            </w:r>
          </w:p>
        </w:tc>
        <w:tc>
          <w:tcPr>
            <w:tcW w:w="0" w:type="auto"/>
          </w:tcPr>
          <w:p w14:paraId="43EB3384" w14:textId="77777777" w:rsidR="004E6753" w:rsidRDefault="004E6753" w:rsidP="004E6753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</w:tcPr>
          <w:p w14:paraId="31241862" w14:textId="77777777" w:rsidR="004E6753" w:rsidRDefault="004E6753" w:rsidP="004E6753">
            <w:pPr>
              <w:pStyle w:val="Compact"/>
              <w:jc w:val="center"/>
            </w:pPr>
            <w:r>
              <w:t>Medicare DMARD</w:t>
            </w:r>
          </w:p>
        </w:tc>
        <w:tc>
          <w:tcPr>
            <w:tcW w:w="0" w:type="auto"/>
          </w:tcPr>
          <w:p w14:paraId="50C841BD" w14:textId="77777777" w:rsidR="004E6753" w:rsidRDefault="004E6753" w:rsidP="004E6753">
            <w:pPr>
              <w:pStyle w:val="Compact"/>
              <w:jc w:val="center"/>
            </w:pPr>
            <w:r>
              <w:t>Medicare NSAID or no exposure</w:t>
            </w:r>
          </w:p>
        </w:tc>
      </w:tr>
      <w:tr w:rsidR="004E6753" w14:paraId="3EB96990" w14:textId="77777777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CC90328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268B0B9F" w14:textId="77777777" w:rsidR="004E6753" w:rsidRDefault="004E6753" w:rsidP="00E43C24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14:paraId="3F49906E" w14:textId="77777777" w:rsidR="004E6753" w:rsidRDefault="004E6753" w:rsidP="00E43C24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14:paraId="0436923F" w14:textId="77777777" w:rsidR="004E6753" w:rsidRDefault="004E6753" w:rsidP="004E6753">
            <w:pPr>
              <w:pStyle w:val="Compact"/>
              <w:jc w:val="center"/>
            </w:pPr>
            <w:r>
              <w:t>0.14 (0.00-0.76)</w:t>
            </w:r>
          </w:p>
        </w:tc>
        <w:tc>
          <w:tcPr>
            <w:tcW w:w="0" w:type="auto"/>
          </w:tcPr>
          <w:p w14:paraId="3C953CE6" w14:textId="77777777"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444E1E5E" w14:textId="77777777" w:rsidR="004E6753" w:rsidRDefault="004E6753" w:rsidP="004E6753">
            <w:pPr>
              <w:pStyle w:val="Compact"/>
              <w:jc w:val="center"/>
            </w:pPr>
            <w:r>
              <w:t>0.50 (0.14-1.27)</w:t>
            </w:r>
          </w:p>
        </w:tc>
        <w:tc>
          <w:tcPr>
            <w:tcW w:w="0" w:type="auto"/>
          </w:tcPr>
          <w:p w14:paraId="03EFDBB0" w14:textId="77777777" w:rsidR="004E6753" w:rsidRDefault="004E6753" w:rsidP="004E6753">
            <w:pPr>
              <w:pStyle w:val="Compact"/>
              <w:jc w:val="center"/>
            </w:pPr>
            <w:r>
              <w:t>0.14 (0.04-0.36)</w:t>
            </w:r>
          </w:p>
        </w:tc>
        <w:tc>
          <w:tcPr>
            <w:tcW w:w="0" w:type="auto"/>
          </w:tcPr>
          <w:p w14:paraId="23CB92C1" w14:textId="77777777" w:rsidR="004E6753" w:rsidRDefault="004E6753" w:rsidP="004E6753">
            <w:pPr>
              <w:pStyle w:val="Compact"/>
              <w:jc w:val="center"/>
            </w:pPr>
            <w:r>
              <w:t>0.71 (0.23-1.65)</w:t>
            </w:r>
          </w:p>
        </w:tc>
        <w:tc>
          <w:tcPr>
            <w:tcW w:w="0" w:type="auto"/>
          </w:tcPr>
          <w:p w14:paraId="53C9C935" w14:textId="77777777" w:rsidR="004E6753" w:rsidRDefault="004E6753" w:rsidP="004E6753">
            <w:pPr>
              <w:pStyle w:val="Compact"/>
              <w:jc w:val="center"/>
            </w:pPr>
            <w:r>
              <w:t>0.41 (0.22-0.70)</w:t>
            </w:r>
          </w:p>
        </w:tc>
        <w:tc>
          <w:tcPr>
            <w:tcW w:w="0" w:type="auto"/>
          </w:tcPr>
          <w:p w14:paraId="7F38E0F3" w14:textId="77777777" w:rsidR="004E6753" w:rsidRDefault="004E6753" w:rsidP="004E6753">
            <w:pPr>
              <w:pStyle w:val="Compact"/>
              <w:jc w:val="center"/>
            </w:pPr>
            <w:r>
              <w:t>0.35 (0.24-0.50)</w:t>
            </w:r>
          </w:p>
        </w:tc>
        <w:tc>
          <w:tcPr>
            <w:tcW w:w="0" w:type="auto"/>
          </w:tcPr>
          <w:p w14:paraId="441ABD4B" w14:textId="77777777" w:rsidR="004E6753" w:rsidRDefault="004E6753" w:rsidP="004E6753">
            <w:pPr>
              <w:pStyle w:val="Compact"/>
              <w:jc w:val="center"/>
            </w:pPr>
            <w:r>
              <w:t>0.25 (0.12-0.44)</w:t>
            </w:r>
          </w:p>
        </w:tc>
        <w:tc>
          <w:tcPr>
            <w:tcW w:w="0" w:type="auto"/>
          </w:tcPr>
          <w:p w14:paraId="50DCB931" w14:textId="77777777" w:rsidR="004E6753" w:rsidRDefault="004E6753" w:rsidP="004E6753">
            <w:pPr>
              <w:pStyle w:val="Compact"/>
              <w:jc w:val="center"/>
            </w:pPr>
            <w:r>
              <w:t>0.34 (0.25-0.44)</w:t>
            </w:r>
          </w:p>
        </w:tc>
      </w:tr>
      <w:tr w:rsidR="004E6753" w14:paraId="718DF977" w14:textId="77777777" w:rsidTr="00E43C24">
        <w:tc>
          <w:tcPr>
            <w:tcW w:w="0" w:type="auto"/>
          </w:tcPr>
          <w:p w14:paraId="6A138E34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0B435961" w14:textId="77777777" w:rsidR="004E6753" w:rsidRDefault="004E6753" w:rsidP="00E43C24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14:paraId="31C894B6" w14:textId="77777777" w:rsidR="004E6753" w:rsidRDefault="004E6753" w:rsidP="00E43C24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14:paraId="76FDE5FA" w14:textId="77777777" w:rsidR="004E6753" w:rsidRDefault="004E6753" w:rsidP="004E6753">
            <w:pPr>
              <w:pStyle w:val="Compact"/>
              <w:jc w:val="center"/>
            </w:pPr>
            <w:r>
              <w:t>1.38 (0.66-2.53)</w:t>
            </w:r>
          </w:p>
        </w:tc>
        <w:tc>
          <w:tcPr>
            <w:tcW w:w="0" w:type="auto"/>
          </w:tcPr>
          <w:p w14:paraId="056C9C30" w14:textId="77777777" w:rsidR="004E6753" w:rsidRDefault="004E6753" w:rsidP="004E6753">
            <w:pPr>
              <w:pStyle w:val="Compact"/>
              <w:jc w:val="center"/>
            </w:pPr>
            <w:r>
              <w:t>1.48 (0.18-5.33)</w:t>
            </w:r>
          </w:p>
        </w:tc>
        <w:tc>
          <w:tcPr>
            <w:tcW w:w="0" w:type="auto"/>
          </w:tcPr>
          <w:p w14:paraId="32B0945C" w14:textId="77777777" w:rsidR="004E6753" w:rsidRDefault="004E6753" w:rsidP="004E6753">
            <w:pPr>
              <w:pStyle w:val="Compact"/>
              <w:jc w:val="center"/>
            </w:pPr>
            <w:r>
              <w:t>1.25 (0.60-2.30)</w:t>
            </w:r>
          </w:p>
        </w:tc>
        <w:tc>
          <w:tcPr>
            <w:tcW w:w="0" w:type="auto"/>
          </w:tcPr>
          <w:p w14:paraId="3B386CBB" w14:textId="77777777" w:rsidR="004E6753" w:rsidRDefault="004E6753" w:rsidP="004E6753">
            <w:pPr>
              <w:pStyle w:val="Compact"/>
              <w:jc w:val="center"/>
            </w:pPr>
            <w:r>
              <w:t>0.61 (0.35-0.98)</w:t>
            </w:r>
          </w:p>
        </w:tc>
        <w:tc>
          <w:tcPr>
            <w:tcW w:w="0" w:type="auto"/>
          </w:tcPr>
          <w:p w14:paraId="7EB01D91" w14:textId="77777777" w:rsidR="004E6753" w:rsidRDefault="004E6753" w:rsidP="004E6753">
            <w:pPr>
              <w:pStyle w:val="Compact"/>
              <w:jc w:val="center"/>
            </w:pPr>
            <w:r>
              <w:t>1.56 (0.78-2.80)</w:t>
            </w:r>
          </w:p>
        </w:tc>
        <w:tc>
          <w:tcPr>
            <w:tcW w:w="0" w:type="auto"/>
          </w:tcPr>
          <w:p w14:paraId="456B497F" w14:textId="77777777" w:rsidR="004E6753" w:rsidRDefault="004E6753" w:rsidP="004E6753">
            <w:pPr>
              <w:pStyle w:val="Compact"/>
              <w:jc w:val="center"/>
            </w:pPr>
            <w:r>
              <w:t>0.76 (0.49-1.13)</w:t>
            </w:r>
          </w:p>
        </w:tc>
        <w:tc>
          <w:tcPr>
            <w:tcW w:w="0" w:type="auto"/>
          </w:tcPr>
          <w:p w14:paraId="3FEF76DC" w14:textId="77777777" w:rsidR="004E6753" w:rsidRDefault="004E6753" w:rsidP="004E6753">
            <w:pPr>
              <w:pStyle w:val="Compact"/>
              <w:jc w:val="center"/>
            </w:pPr>
            <w:r>
              <w:t>1.32 (1.09-1.59)</w:t>
            </w:r>
          </w:p>
        </w:tc>
        <w:tc>
          <w:tcPr>
            <w:tcW w:w="0" w:type="auto"/>
          </w:tcPr>
          <w:p w14:paraId="60AFBB13" w14:textId="77777777" w:rsidR="004E6753" w:rsidRDefault="004E6753" w:rsidP="004E6753">
            <w:pPr>
              <w:pStyle w:val="Compact"/>
              <w:jc w:val="center"/>
            </w:pPr>
            <w:r>
              <w:t>1.48 (1.14-1.89)</w:t>
            </w:r>
          </w:p>
        </w:tc>
        <w:tc>
          <w:tcPr>
            <w:tcW w:w="0" w:type="auto"/>
          </w:tcPr>
          <w:p w14:paraId="50A8A9FC" w14:textId="77777777" w:rsidR="004E6753" w:rsidRDefault="004E6753" w:rsidP="004E6753">
            <w:pPr>
              <w:pStyle w:val="Compact"/>
              <w:jc w:val="center"/>
            </w:pPr>
            <w:r>
              <w:t>1.79 (1.58-2.02)</w:t>
            </w:r>
          </w:p>
        </w:tc>
      </w:tr>
      <w:tr w:rsidR="004E6753" w14:paraId="7D83EF8C" w14:textId="77777777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EA85106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4A394AB1" w14:textId="77777777" w:rsidR="004E6753" w:rsidRDefault="004E6753" w:rsidP="00E43C24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14:paraId="12F3375A" w14:textId="77777777" w:rsidR="004E6753" w:rsidRDefault="004E6753" w:rsidP="00E43C24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14:paraId="179F4360" w14:textId="77777777" w:rsidR="004E6753" w:rsidRDefault="004E6753" w:rsidP="004E6753">
            <w:pPr>
              <w:pStyle w:val="Compact"/>
              <w:jc w:val="center"/>
            </w:pPr>
            <w:r>
              <w:t>1.40 (0.67-2.57)</w:t>
            </w:r>
          </w:p>
        </w:tc>
        <w:tc>
          <w:tcPr>
            <w:tcW w:w="0" w:type="auto"/>
          </w:tcPr>
          <w:p w14:paraId="53E87EE2" w14:textId="77777777" w:rsidR="004E6753" w:rsidRDefault="004E6753" w:rsidP="004E6753">
            <w:pPr>
              <w:pStyle w:val="Compact"/>
              <w:jc w:val="center"/>
            </w:pPr>
            <w:r>
              <w:t>2.27 (0.47-6.63)</w:t>
            </w:r>
          </w:p>
        </w:tc>
        <w:tc>
          <w:tcPr>
            <w:tcW w:w="0" w:type="auto"/>
          </w:tcPr>
          <w:p w14:paraId="1958891C" w14:textId="77777777" w:rsidR="004E6753" w:rsidRDefault="004E6753" w:rsidP="004E6753">
            <w:pPr>
              <w:pStyle w:val="Compact"/>
              <w:jc w:val="center"/>
            </w:pPr>
            <w:r>
              <w:t>3.76 (2.52-5.40)</w:t>
            </w:r>
          </w:p>
        </w:tc>
        <w:tc>
          <w:tcPr>
            <w:tcW w:w="0" w:type="auto"/>
          </w:tcPr>
          <w:p w14:paraId="7490A4F3" w14:textId="77777777" w:rsidR="004E6753" w:rsidRDefault="004E6753" w:rsidP="004E6753">
            <w:pPr>
              <w:pStyle w:val="Compact"/>
              <w:jc w:val="center"/>
            </w:pPr>
            <w:r>
              <w:t>1.32 (0.92-1.82)</w:t>
            </w:r>
          </w:p>
        </w:tc>
        <w:tc>
          <w:tcPr>
            <w:tcW w:w="0" w:type="auto"/>
          </w:tcPr>
          <w:p w14:paraId="6C14FDCE" w14:textId="77777777" w:rsidR="004E6753" w:rsidRDefault="004E6753" w:rsidP="004E6753">
            <w:pPr>
              <w:pStyle w:val="Compact"/>
              <w:jc w:val="center"/>
            </w:pPr>
            <w:r>
              <w:t>2.24 (1.26-3.70)</w:t>
            </w:r>
          </w:p>
        </w:tc>
        <w:tc>
          <w:tcPr>
            <w:tcW w:w="0" w:type="auto"/>
          </w:tcPr>
          <w:p w14:paraId="7C59A7AA" w14:textId="77777777" w:rsidR="004E6753" w:rsidRDefault="004E6753" w:rsidP="004E6753">
            <w:pPr>
              <w:pStyle w:val="Compact"/>
              <w:jc w:val="center"/>
            </w:pPr>
            <w:r>
              <w:t>2.39 (1.88-3.01)</w:t>
            </w:r>
          </w:p>
        </w:tc>
        <w:tc>
          <w:tcPr>
            <w:tcW w:w="0" w:type="auto"/>
          </w:tcPr>
          <w:p w14:paraId="16823140" w14:textId="77777777" w:rsidR="004E6753" w:rsidRDefault="004E6753" w:rsidP="004E6753">
            <w:pPr>
              <w:pStyle w:val="Compact"/>
              <w:jc w:val="center"/>
            </w:pPr>
            <w:r>
              <w:t>1.68 (1.40-1.98)</w:t>
            </w:r>
          </w:p>
        </w:tc>
        <w:tc>
          <w:tcPr>
            <w:tcW w:w="0" w:type="auto"/>
          </w:tcPr>
          <w:p w14:paraId="1BA82DE8" w14:textId="77777777" w:rsidR="004E6753" w:rsidRDefault="004E6753" w:rsidP="004E6753">
            <w:pPr>
              <w:pStyle w:val="Compact"/>
              <w:jc w:val="center"/>
            </w:pPr>
            <w:r>
              <w:t>2.58 (2.10-3.13)</w:t>
            </w:r>
          </w:p>
        </w:tc>
        <w:tc>
          <w:tcPr>
            <w:tcW w:w="0" w:type="auto"/>
          </w:tcPr>
          <w:p w14:paraId="1DF5E5F7" w14:textId="77777777" w:rsidR="004E6753" w:rsidRDefault="004E6753" w:rsidP="004E6753">
            <w:pPr>
              <w:pStyle w:val="Compact"/>
              <w:jc w:val="center"/>
            </w:pPr>
            <w:r>
              <w:t>3.22 (2.92-3.54)</w:t>
            </w:r>
          </w:p>
        </w:tc>
      </w:tr>
      <w:tr w:rsidR="004E6753" w14:paraId="09B22B5A" w14:textId="77777777" w:rsidTr="00E43C24">
        <w:tc>
          <w:tcPr>
            <w:tcW w:w="0" w:type="auto"/>
          </w:tcPr>
          <w:p w14:paraId="4989BE40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445488C6" w14:textId="77777777" w:rsidR="004E6753" w:rsidRDefault="004E6753" w:rsidP="00E43C24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14:paraId="7A0FE081" w14:textId="77777777" w:rsidR="004E6753" w:rsidRDefault="004E6753" w:rsidP="00E43C24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14:paraId="4E24A721" w14:textId="77777777" w:rsidR="004E6753" w:rsidRDefault="004E6753" w:rsidP="004E6753">
            <w:pPr>
              <w:pStyle w:val="Compact"/>
              <w:jc w:val="center"/>
            </w:pPr>
            <w:r>
              <w:t>0.68 (0.22-1.60)</w:t>
            </w:r>
          </w:p>
        </w:tc>
        <w:tc>
          <w:tcPr>
            <w:tcW w:w="0" w:type="auto"/>
          </w:tcPr>
          <w:p w14:paraId="6F2C76F9" w14:textId="77777777" w:rsidR="004E6753" w:rsidRDefault="004E6753" w:rsidP="004E6753">
            <w:pPr>
              <w:pStyle w:val="Compact"/>
              <w:jc w:val="center"/>
            </w:pPr>
            <w:r>
              <w:t>0.73 (0.02-4.08)</w:t>
            </w:r>
          </w:p>
        </w:tc>
        <w:tc>
          <w:tcPr>
            <w:tcW w:w="0" w:type="auto"/>
          </w:tcPr>
          <w:p w14:paraId="17DD346E" w14:textId="77777777" w:rsidR="004E6753" w:rsidRDefault="004E6753" w:rsidP="004E6753">
            <w:pPr>
              <w:pStyle w:val="Compact"/>
              <w:jc w:val="center"/>
            </w:pPr>
            <w:r>
              <w:t>1.40 (0.70-2.50)</w:t>
            </w:r>
          </w:p>
        </w:tc>
        <w:tc>
          <w:tcPr>
            <w:tcW w:w="0" w:type="auto"/>
          </w:tcPr>
          <w:p w14:paraId="1C31311C" w14:textId="77777777" w:rsidR="004E6753" w:rsidRDefault="004E6753" w:rsidP="004E6753">
            <w:pPr>
              <w:pStyle w:val="Compact"/>
              <w:jc w:val="center"/>
            </w:pPr>
            <w:r>
              <w:t>0.47 (0.25-0.80)</w:t>
            </w:r>
          </w:p>
        </w:tc>
        <w:tc>
          <w:tcPr>
            <w:tcW w:w="0" w:type="auto"/>
          </w:tcPr>
          <w:p w14:paraId="2635CE26" w14:textId="77777777" w:rsidR="004E6753" w:rsidRDefault="004E6753" w:rsidP="004E6753">
            <w:pPr>
              <w:pStyle w:val="Compact"/>
              <w:jc w:val="center"/>
            </w:pPr>
            <w:r>
              <w:t>0.85 (0.31-1.86)</w:t>
            </w:r>
          </w:p>
        </w:tc>
        <w:tc>
          <w:tcPr>
            <w:tcW w:w="0" w:type="auto"/>
          </w:tcPr>
          <w:p w14:paraId="79324C83" w14:textId="77777777" w:rsidR="004E6753" w:rsidRDefault="004E6753" w:rsidP="004E6753">
            <w:pPr>
              <w:pStyle w:val="Compact"/>
              <w:jc w:val="center"/>
            </w:pPr>
            <w:r>
              <w:t>0.63 (0.39-0.98)</w:t>
            </w:r>
          </w:p>
        </w:tc>
        <w:tc>
          <w:tcPr>
            <w:tcW w:w="0" w:type="auto"/>
          </w:tcPr>
          <w:p w14:paraId="19AE2D16" w14:textId="77777777" w:rsidR="004E6753" w:rsidRDefault="004E6753" w:rsidP="004E6753">
            <w:pPr>
              <w:pStyle w:val="Compact"/>
              <w:jc w:val="center"/>
            </w:pPr>
            <w:r>
              <w:t>1.13 (0.91-1.38)</w:t>
            </w:r>
          </w:p>
        </w:tc>
        <w:tc>
          <w:tcPr>
            <w:tcW w:w="0" w:type="auto"/>
          </w:tcPr>
          <w:p w14:paraId="4A046342" w14:textId="77777777" w:rsidR="004E6753" w:rsidRDefault="004E6753" w:rsidP="004E6753">
            <w:pPr>
              <w:pStyle w:val="Compact"/>
              <w:jc w:val="center"/>
            </w:pPr>
            <w:r>
              <w:t>1.17 (0.87-1.55)</w:t>
            </w:r>
          </w:p>
        </w:tc>
        <w:tc>
          <w:tcPr>
            <w:tcW w:w="0" w:type="auto"/>
          </w:tcPr>
          <w:p w14:paraId="2560B2A5" w14:textId="77777777" w:rsidR="004E6753" w:rsidRDefault="004E6753" w:rsidP="004E6753">
            <w:pPr>
              <w:pStyle w:val="Compact"/>
              <w:jc w:val="center"/>
            </w:pPr>
            <w:r>
              <w:t>1.67 (1.46-1.89)</w:t>
            </w:r>
          </w:p>
        </w:tc>
      </w:tr>
      <w:tr w:rsidR="004E6753" w14:paraId="015B9579" w14:textId="77777777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335D325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12F1F5CE" w14:textId="77777777" w:rsidR="004E6753" w:rsidRDefault="004E6753" w:rsidP="00E43C24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14:paraId="676F9EA0" w14:textId="77777777" w:rsidR="004E6753" w:rsidRDefault="004E6753" w:rsidP="00E43C24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14:paraId="40254235" w14:textId="77777777" w:rsidR="004E6753" w:rsidRDefault="004E6753" w:rsidP="004E6753">
            <w:pPr>
              <w:pStyle w:val="Compact"/>
              <w:jc w:val="center"/>
            </w:pPr>
            <w:r>
              <w:t>0.27 (0.03-0.98)</w:t>
            </w:r>
          </w:p>
        </w:tc>
        <w:tc>
          <w:tcPr>
            <w:tcW w:w="0" w:type="auto"/>
          </w:tcPr>
          <w:p w14:paraId="7069BC2D" w14:textId="77777777"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2364EAC8" w14:textId="77777777" w:rsidR="004E6753" w:rsidRDefault="004E6753" w:rsidP="004E6753">
            <w:pPr>
              <w:pStyle w:val="Compact"/>
              <w:jc w:val="center"/>
            </w:pPr>
            <w:r>
              <w:t>1.00 (0.43-1.97)</w:t>
            </w:r>
          </w:p>
        </w:tc>
        <w:tc>
          <w:tcPr>
            <w:tcW w:w="0" w:type="auto"/>
          </w:tcPr>
          <w:p w14:paraId="718FCBCD" w14:textId="77777777" w:rsidR="004E6753" w:rsidRDefault="004E6753" w:rsidP="004E6753">
            <w:pPr>
              <w:pStyle w:val="Compact"/>
              <w:jc w:val="center"/>
            </w:pPr>
            <w:r>
              <w:t>0.65 (0.38-1.02)</w:t>
            </w:r>
          </w:p>
        </w:tc>
        <w:tc>
          <w:tcPr>
            <w:tcW w:w="0" w:type="auto"/>
          </w:tcPr>
          <w:p w14:paraId="348A6CD0" w14:textId="77777777" w:rsidR="004E6753" w:rsidRDefault="004E6753" w:rsidP="004E6753">
            <w:pPr>
              <w:pStyle w:val="Compact"/>
              <w:jc w:val="center"/>
            </w:pPr>
            <w:r>
              <w:t>0.57 (0.15-1.45)</w:t>
            </w:r>
          </w:p>
        </w:tc>
        <w:tc>
          <w:tcPr>
            <w:tcW w:w="0" w:type="auto"/>
          </w:tcPr>
          <w:p w14:paraId="3D7D2C6C" w14:textId="77777777" w:rsidR="004E6753" w:rsidRDefault="004E6753" w:rsidP="004E6753">
            <w:pPr>
              <w:pStyle w:val="Compact"/>
              <w:jc w:val="center"/>
            </w:pPr>
            <w:r>
              <w:t>1.02 (0.70-1.44)</w:t>
            </w:r>
          </w:p>
        </w:tc>
        <w:tc>
          <w:tcPr>
            <w:tcW w:w="0" w:type="auto"/>
          </w:tcPr>
          <w:p w14:paraId="061E024E" w14:textId="77777777" w:rsidR="004E6753" w:rsidRDefault="004E6753" w:rsidP="004E6753">
            <w:pPr>
              <w:pStyle w:val="Compact"/>
              <w:jc w:val="center"/>
            </w:pPr>
            <w:r>
              <w:t>0.98 (0.78-1.21)</w:t>
            </w:r>
          </w:p>
        </w:tc>
        <w:tc>
          <w:tcPr>
            <w:tcW w:w="0" w:type="auto"/>
          </w:tcPr>
          <w:p w14:paraId="484B205C" w14:textId="77777777" w:rsidR="004E6753" w:rsidRDefault="004E6753" w:rsidP="004E6753">
            <w:pPr>
              <w:pStyle w:val="Compact"/>
              <w:jc w:val="center"/>
            </w:pPr>
            <w:r>
              <w:t>1.38 (1.05-1.78)</w:t>
            </w:r>
          </w:p>
        </w:tc>
        <w:tc>
          <w:tcPr>
            <w:tcW w:w="0" w:type="auto"/>
          </w:tcPr>
          <w:p w14:paraId="052541D7" w14:textId="77777777" w:rsidR="004E6753" w:rsidRDefault="004E6753" w:rsidP="004E6753">
            <w:pPr>
              <w:pStyle w:val="Compact"/>
              <w:jc w:val="center"/>
            </w:pPr>
            <w:r>
              <w:t>1.66 (1.46-1.89)</w:t>
            </w:r>
          </w:p>
        </w:tc>
      </w:tr>
      <w:tr w:rsidR="004E6753" w14:paraId="1E62A770" w14:textId="77777777" w:rsidTr="00E43C24">
        <w:tc>
          <w:tcPr>
            <w:tcW w:w="0" w:type="auto"/>
          </w:tcPr>
          <w:p w14:paraId="3181F78F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6202F00E" w14:textId="77777777" w:rsidR="004E6753" w:rsidRDefault="004E6753" w:rsidP="00E43C24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14:paraId="25C03CE4" w14:textId="77777777" w:rsidR="004E6753" w:rsidRDefault="004E6753" w:rsidP="00E43C24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14:paraId="5AECB2EB" w14:textId="77777777" w:rsidR="004E6753" w:rsidRDefault="004E6753" w:rsidP="004E6753">
            <w:pPr>
              <w:pStyle w:val="Compact"/>
              <w:jc w:val="center"/>
            </w:pPr>
            <w:r>
              <w:t>0.41 (0.08-1.19)</w:t>
            </w:r>
          </w:p>
        </w:tc>
        <w:tc>
          <w:tcPr>
            <w:tcW w:w="0" w:type="auto"/>
          </w:tcPr>
          <w:p w14:paraId="4598D523" w14:textId="77777777"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13356B8C" w14:textId="77777777" w:rsidR="004E6753" w:rsidRDefault="004E6753" w:rsidP="004E6753">
            <w:pPr>
              <w:pStyle w:val="Compact"/>
              <w:jc w:val="center"/>
            </w:pPr>
            <w:r>
              <w:t>0.00 (0.00-0.46)</w:t>
            </w:r>
          </w:p>
        </w:tc>
        <w:tc>
          <w:tcPr>
            <w:tcW w:w="0" w:type="auto"/>
          </w:tcPr>
          <w:p w14:paraId="036B8672" w14:textId="77777777" w:rsidR="004E6753" w:rsidRDefault="004E6753" w:rsidP="004E6753">
            <w:pPr>
              <w:pStyle w:val="Compact"/>
              <w:jc w:val="center"/>
            </w:pPr>
            <w:r>
              <w:t>0.18 (0.06-0.42)</w:t>
            </w:r>
          </w:p>
        </w:tc>
        <w:tc>
          <w:tcPr>
            <w:tcW w:w="0" w:type="auto"/>
          </w:tcPr>
          <w:p w14:paraId="4F1179D0" w14:textId="77777777" w:rsidR="004E6753" w:rsidRDefault="004E6753" w:rsidP="004E6753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14:paraId="6C7AF574" w14:textId="77777777" w:rsidR="004E6753" w:rsidRDefault="004E6753" w:rsidP="004E6753">
            <w:pPr>
              <w:pStyle w:val="Compact"/>
              <w:jc w:val="center"/>
            </w:pPr>
            <w:r>
              <w:t>0.22 (0.09-0.45)</w:t>
            </w:r>
          </w:p>
        </w:tc>
        <w:tc>
          <w:tcPr>
            <w:tcW w:w="0" w:type="auto"/>
          </w:tcPr>
          <w:p w14:paraId="44275BA0" w14:textId="77777777" w:rsidR="004E6753" w:rsidRDefault="004E6753" w:rsidP="004E6753">
            <w:pPr>
              <w:pStyle w:val="Compact"/>
              <w:jc w:val="center"/>
            </w:pPr>
            <w:r>
              <w:t>0.44 (0.31-0.60)</w:t>
            </w:r>
          </w:p>
        </w:tc>
        <w:tc>
          <w:tcPr>
            <w:tcW w:w="0" w:type="auto"/>
          </w:tcPr>
          <w:p w14:paraId="34F2E5F6" w14:textId="77777777" w:rsidR="004E6753" w:rsidRDefault="004E6753" w:rsidP="004E6753">
            <w:pPr>
              <w:pStyle w:val="Compact"/>
              <w:jc w:val="center"/>
            </w:pPr>
            <w:r>
              <w:t>0.63 (0.42-0.91)</w:t>
            </w:r>
          </w:p>
        </w:tc>
        <w:tc>
          <w:tcPr>
            <w:tcW w:w="0" w:type="auto"/>
          </w:tcPr>
          <w:p w14:paraId="656CEA3A" w14:textId="77777777" w:rsidR="004E6753" w:rsidRDefault="004E6753" w:rsidP="004E6753">
            <w:pPr>
              <w:pStyle w:val="Compact"/>
              <w:jc w:val="center"/>
            </w:pPr>
            <w:r>
              <w:t>0.66 (0.54-0.81)</w:t>
            </w:r>
          </w:p>
        </w:tc>
      </w:tr>
      <w:tr w:rsidR="004E6753" w14:paraId="0734B2B6" w14:textId="77777777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9BE2A89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1F72A21D" w14:textId="77777777" w:rsidR="004E6753" w:rsidRDefault="004E6753" w:rsidP="00E43C24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14:paraId="0BC1EBEF" w14:textId="77777777" w:rsidR="004E6753" w:rsidRDefault="004E6753" w:rsidP="00E43C24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14:paraId="2984E88C" w14:textId="77777777" w:rsidR="004E6753" w:rsidRDefault="004E6753" w:rsidP="004E6753">
            <w:pPr>
              <w:pStyle w:val="Compact"/>
              <w:jc w:val="center"/>
            </w:pPr>
            <w:r>
              <w:t>2.77 (1.69-4.29)</w:t>
            </w:r>
          </w:p>
        </w:tc>
        <w:tc>
          <w:tcPr>
            <w:tcW w:w="0" w:type="auto"/>
          </w:tcPr>
          <w:p w14:paraId="6ADA0997" w14:textId="77777777" w:rsidR="004E6753" w:rsidRDefault="004E6753" w:rsidP="004E6753">
            <w:pPr>
              <w:pStyle w:val="Compact"/>
              <w:jc w:val="center"/>
            </w:pPr>
            <w:r>
              <w:t>0.74 (0.02-4.10)</w:t>
            </w:r>
          </w:p>
        </w:tc>
        <w:tc>
          <w:tcPr>
            <w:tcW w:w="0" w:type="auto"/>
          </w:tcPr>
          <w:p w14:paraId="49AED1AD" w14:textId="77777777" w:rsidR="004E6753" w:rsidRDefault="004E6753" w:rsidP="004E6753">
            <w:pPr>
              <w:pStyle w:val="Compact"/>
              <w:jc w:val="center"/>
            </w:pPr>
            <w:r>
              <w:t>1.88 (1.05-3.11)</w:t>
            </w:r>
          </w:p>
        </w:tc>
        <w:tc>
          <w:tcPr>
            <w:tcW w:w="0" w:type="auto"/>
          </w:tcPr>
          <w:p w14:paraId="52AEC25F" w14:textId="77777777" w:rsidR="004E6753" w:rsidRDefault="004E6753" w:rsidP="004E6753">
            <w:pPr>
              <w:pStyle w:val="Compact"/>
              <w:jc w:val="center"/>
            </w:pPr>
            <w:r>
              <w:t>5.20 (4.37-6.14)</w:t>
            </w:r>
          </w:p>
        </w:tc>
        <w:tc>
          <w:tcPr>
            <w:tcW w:w="0" w:type="auto"/>
          </w:tcPr>
          <w:p w14:paraId="15639F44" w14:textId="77777777" w:rsidR="004E6753" w:rsidRDefault="004E6753" w:rsidP="004E6753">
            <w:pPr>
              <w:pStyle w:val="Compact"/>
              <w:jc w:val="center"/>
            </w:pPr>
            <w:r>
              <w:t>6.07 (4.35-8.23)</w:t>
            </w:r>
          </w:p>
        </w:tc>
        <w:tc>
          <w:tcPr>
            <w:tcW w:w="0" w:type="auto"/>
          </w:tcPr>
          <w:p w14:paraId="29E1A4A2" w14:textId="77777777" w:rsidR="004E6753" w:rsidRDefault="004E6753" w:rsidP="004E6753">
            <w:pPr>
              <w:pStyle w:val="Compact"/>
              <w:jc w:val="center"/>
            </w:pPr>
            <w:r>
              <w:t>4.69 (3.95-5.52)</w:t>
            </w:r>
          </w:p>
        </w:tc>
        <w:tc>
          <w:tcPr>
            <w:tcW w:w="0" w:type="auto"/>
          </w:tcPr>
          <w:p w14:paraId="5075A5C7" w14:textId="77777777" w:rsidR="004E6753" w:rsidRDefault="004E6753" w:rsidP="004E6753">
            <w:pPr>
              <w:pStyle w:val="Compact"/>
              <w:jc w:val="center"/>
            </w:pPr>
            <w:r>
              <w:t>6.78 (6.20-7.39)</w:t>
            </w:r>
          </w:p>
        </w:tc>
        <w:tc>
          <w:tcPr>
            <w:tcW w:w="0" w:type="auto"/>
          </w:tcPr>
          <w:p w14:paraId="4C65B5B5" w14:textId="77777777" w:rsidR="004E6753" w:rsidRDefault="004E6753" w:rsidP="004E6753">
            <w:pPr>
              <w:pStyle w:val="Compact"/>
              <w:jc w:val="center"/>
            </w:pPr>
            <w:r>
              <w:t>8.38 (7.49-9.35)</w:t>
            </w:r>
          </w:p>
        </w:tc>
        <w:tc>
          <w:tcPr>
            <w:tcW w:w="0" w:type="auto"/>
          </w:tcPr>
          <w:p w14:paraId="74F8C89A" w14:textId="77777777" w:rsidR="004E6753" w:rsidRDefault="004E6753" w:rsidP="004E6753">
            <w:pPr>
              <w:pStyle w:val="Compact"/>
              <w:jc w:val="center"/>
            </w:pPr>
            <w:r>
              <w:t>7.97 (7.49-8.46)</w:t>
            </w:r>
          </w:p>
        </w:tc>
      </w:tr>
      <w:tr w:rsidR="004E6753" w14:paraId="718F4135" w14:textId="77777777" w:rsidTr="00E43C24">
        <w:tc>
          <w:tcPr>
            <w:tcW w:w="0" w:type="auto"/>
          </w:tcPr>
          <w:p w14:paraId="0BB89FDA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44D9165B" w14:textId="77777777" w:rsidR="004E6753" w:rsidRDefault="004E6753" w:rsidP="00E43C24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14:paraId="573B88AF" w14:textId="77777777" w:rsidR="004E6753" w:rsidRDefault="004E6753" w:rsidP="00E43C24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14:paraId="21F7836F" w14:textId="77777777" w:rsidR="004E6753" w:rsidRDefault="004E6753" w:rsidP="004E6753">
            <w:pPr>
              <w:pStyle w:val="Compact"/>
              <w:jc w:val="center"/>
            </w:pPr>
            <w:r>
              <w:t>0.96 (0.38-1.97)</w:t>
            </w:r>
          </w:p>
        </w:tc>
        <w:tc>
          <w:tcPr>
            <w:tcW w:w="0" w:type="auto"/>
          </w:tcPr>
          <w:p w14:paraId="2F79F558" w14:textId="77777777" w:rsidR="004E6753" w:rsidRDefault="004E6753" w:rsidP="004E6753">
            <w:pPr>
              <w:pStyle w:val="Compact"/>
              <w:jc w:val="center"/>
            </w:pPr>
            <w:r>
              <w:t>2.27 (0.47-6.65)</w:t>
            </w:r>
          </w:p>
        </w:tc>
        <w:tc>
          <w:tcPr>
            <w:tcW w:w="0" w:type="auto"/>
          </w:tcPr>
          <w:p w14:paraId="74C5F766" w14:textId="77777777" w:rsidR="004E6753" w:rsidRDefault="004E6753" w:rsidP="004E6753">
            <w:pPr>
              <w:pStyle w:val="Compact"/>
              <w:jc w:val="center"/>
            </w:pPr>
            <w:r>
              <w:t>0.25 (0.03-0.90)</w:t>
            </w:r>
          </w:p>
        </w:tc>
        <w:tc>
          <w:tcPr>
            <w:tcW w:w="0" w:type="auto"/>
          </w:tcPr>
          <w:p w14:paraId="69B0FA5D" w14:textId="77777777" w:rsidR="004E6753" w:rsidRDefault="004E6753" w:rsidP="004E6753">
            <w:pPr>
              <w:pStyle w:val="Compact"/>
              <w:jc w:val="center"/>
            </w:pPr>
            <w:r>
              <w:t>1.26 (0.88-1.76)</w:t>
            </w:r>
          </w:p>
        </w:tc>
        <w:tc>
          <w:tcPr>
            <w:tcW w:w="0" w:type="auto"/>
          </w:tcPr>
          <w:p w14:paraId="4581BACB" w14:textId="77777777" w:rsidR="004E6753" w:rsidRDefault="004E6753" w:rsidP="004E6753">
            <w:pPr>
              <w:pStyle w:val="Compact"/>
              <w:jc w:val="center"/>
            </w:pPr>
            <w:r>
              <w:t>2.30 (1.32-3.74)</w:t>
            </w:r>
          </w:p>
        </w:tc>
        <w:tc>
          <w:tcPr>
            <w:tcW w:w="0" w:type="auto"/>
          </w:tcPr>
          <w:p w14:paraId="1CE7E500" w14:textId="77777777" w:rsidR="004E6753" w:rsidRDefault="004E6753" w:rsidP="004E6753">
            <w:pPr>
              <w:pStyle w:val="Compact"/>
              <w:jc w:val="center"/>
            </w:pPr>
            <w:r>
              <w:t>0.70 (0.44-1.06)</w:t>
            </w:r>
          </w:p>
        </w:tc>
        <w:tc>
          <w:tcPr>
            <w:tcW w:w="0" w:type="auto"/>
          </w:tcPr>
          <w:p w14:paraId="0748F005" w14:textId="77777777" w:rsidR="004E6753" w:rsidRDefault="004E6753" w:rsidP="004E6753">
            <w:pPr>
              <w:pStyle w:val="Compact"/>
              <w:jc w:val="center"/>
            </w:pPr>
            <w:r>
              <w:t>1.54 (1.29-1.83)</w:t>
            </w:r>
          </w:p>
        </w:tc>
        <w:tc>
          <w:tcPr>
            <w:tcW w:w="0" w:type="auto"/>
          </w:tcPr>
          <w:p w14:paraId="142C9A14" w14:textId="77777777" w:rsidR="004E6753" w:rsidRDefault="004E6753" w:rsidP="004E6753">
            <w:pPr>
              <w:pStyle w:val="Compact"/>
              <w:jc w:val="center"/>
            </w:pPr>
            <w:r>
              <w:t>1.84 (1.45-2.30)</w:t>
            </w:r>
          </w:p>
        </w:tc>
        <w:tc>
          <w:tcPr>
            <w:tcW w:w="0" w:type="auto"/>
          </w:tcPr>
          <w:p w14:paraId="0E1FB5D4" w14:textId="77777777" w:rsidR="004E6753" w:rsidRDefault="004E6753" w:rsidP="004E6753">
            <w:pPr>
              <w:pStyle w:val="Compact"/>
              <w:jc w:val="center"/>
            </w:pPr>
            <w:r>
              <w:t>1.20 (1.03-1.39)</w:t>
            </w:r>
          </w:p>
        </w:tc>
      </w:tr>
      <w:tr w:rsidR="004E6753" w14:paraId="1FD3DB7F" w14:textId="77777777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FC57B21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7611519D" w14:textId="77777777" w:rsidR="004E6753" w:rsidRDefault="004E6753" w:rsidP="00E43C24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14:paraId="1174EFD2" w14:textId="77777777" w:rsidR="004E6753" w:rsidRDefault="004E6753" w:rsidP="00E43C24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14:paraId="4E210176" w14:textId="77777777"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14:paraId="6341F238" w14:textId="77777777"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73F62CD3" w14:textId="77777777" w:rsidR="004E6753" w:rsidRDefault="004E6753" w:rsidP="004E6753">
            <w:pPr>
              <w:pStyle w:val="Compact"/>
              <w:jc w:val="center"/>
            </w:pPr>
            <w:r>
              <w:t>0.37 (0.08-1.08)</w:t>
            </w:r>
          </w:p>
        </w:tc>
        <w:tc>
          <w:tcPr>
            <w:tcW w:w="0" w:type="auto"/>
          </w:tcPr>
          <w:p w14:paraId="46229CBA" w14:textId="77777777" w:rsidR="004E6753" w:rsidRDefault="004E6753" w:rsidP="004E6753">
            <w:pPr>
              <w:pStyle w:val="Compact"/>
              <w:jc w:val="center"/>
            </w:pPr>
            <w:r>
              <w:t>0.04 (0.00-0.20)</w:t>
            </w:r>
          </w:p>
        </w:tc>
        <w:tc>
          <w:tcPr>
            <w:tcW w:w="0" w:type="auto"/>
          </w:tcPr>
          <w:p w14:paraId="38E371FF" w14:textId="77777777"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14:paraId="08992918" w14:textId="77777777" w:rsidR="004E6753" w:rsidRDefault="004E6753" w:rsidP="004E6753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14:paraId="76CA2EF2" w14:textId="77777777" w:rsidR="004E6753" w:rsidRDefault="004E6753" w:rsidP="004E6753">
            <w:pPr>
              <w:pStyle w:val="Compact"/>
              <w:jc w:val="center"/>
            </w:pPr>
            <w:r>
              <w:t>0.05 (0.01-0.12)</w:t>
            </w:r>
          </w:p>
        </w:tc>
        <w:tc>
          <w:tcPr>
            <w:tcW w:w="0" w:type="auto"/>
          </w:tcPr>
          <w:p w14:paraId="4577E0B7" w14:textId="77777777" w:rsidR="004E6753" w:rsidRDefault="004E6753" w:rsidP="004E6753">
            <w:pPr>
              <w:pStyle w:val="Compact"/>
              <w:jc w:val="center"/>
            </w:pPr>
            <w:r>
              <w:t>0.00 (0.00-0.08)</w:t>
            </w:r>
          </w:p>
        </w:tc>
        <w:tc>
          <w:tcPr>
            <w:tcW w:w="0" w:type="auto"/>
          </w:tcPr>
          <w:p w14:paraId="22F4AE6A" w14:textId="77777777" w:rsidR="004E6753" w:rsidRDefault="004E6753" w:rsidP="004E6753">
            <w:pPr>
              <w:pStyle w:val="Compact"/>
              <w:jc w:val="center"/>
            </w:pPr>
            <w:r>
              <w:t>0.04 (0.01-0.08)</w:t>
            </w:r>
          </w:p>
        </w:tc>
      </w:tr>
      <w:tr w:rsidR="004E6753" w14:paraId="1D72CB5F" w14:textId="77777777" w:rsidTr="00E43C24">
        <w:tc>
          <w:tcPr>
            <w:tcW w:w="0" w:type="auto"/>
          </w:tcPr>
          <w:p w14:paraId="1D985973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78AC6119" w14:textId="77777777" w:rsidR="004E6753" w:rsidRDefault="004E6753" w:rsidP="00E43C24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14:paraId="0815F180" w14:textId="77777777" w:rsidR="004E6753" w:rsidRDefault="004E6753" w:rsidP="00E43C24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14:paraId="4CDE60E4" w14:textId="77777777" w:rsidR="004E6753" w:rsidRDefault="004E6753" w:rsidP="004E6753">
            <w:pPr>
              <w:pStyle w:val="Compact"/>
              <w:jc w:val="center"/>
            </w:pPr>
            <w:r>
              <w:t>0.14 (0.00-0.76)</w:t>
            </w:r>
          </w:p>
        </w:tc>
        <w:tc>
          <w:tcPr>
            <w:tcW w:w="0" w:type="auto"/>
          </w:tcPr>
          <w:p w14:paraId="0A37D6CF" w14:textId="77777777"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1B387DB9" w14:textId="77777777" w:rsidR="004E6753" w:rsidRDefault="004E6753" w:rsidP="004E6753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14:paraId="613BD05C" w14:textId="77777777" w:rsidR="004E6753" w:rsidRDefault="004E6753" w:rsidP="004E6753">
            <w:pPr>
              <w:pStyle w:val="Compact"/>
              <w:jc w:val="center"/>
            </w:pPr>
            <w:r>
              <w:t>0.07 (0.01-0.26)</w:t>
            </w:r>
          </w:p>
        </w:tc>
        <w:tc>
          <w:tcPr>
            <w:tcW w:w="0" w:type="auto"/>
          </w:tcPr>
          <w:p w14:paraId="4EB5556D" w14:textId="77777777"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14:paraId="1D9B280B" w14:textId="77777777" w:rsidR="004E6753" w:rsidRDefault="004E6753" w:rsidP="004E6753">
            <w:pPr>
              <w:pStyle w:val="Compact"/>
              <w:jc w:val="center"/>
            </w:pPr>
            <w:r>
              <w:t>0.09 (0.02-0.28)</w:t>
            </w:r>
          </w:p>
        </w:tc>
        <w:tc>
          <w:tcPr>
            <w:tcW w:w="0" w:type="auto"/>
          </w:tcPr>
          <w:p w14:paraId="645BE19F" w14:textId="77777777" w:rsidR="004E6753" w:rsidRDefault="004E6753" w:rsidP="004E6753">
            <w:pPr>
              <w:pStyle w:val="Compact"/>
              <w:jc w:val="center"/>
            </w:pPr>
            <w:r>
              <w:t>0.13 (0.06-0.22)</w:t>
            </w:r>
          </w:p>
        </w:tc>
        <w:tc>
          <w:tcPr>
            <w:tcW w:w="0" w:type="auto"/>
          </w:tcPr>
          <w:p w14:paraId="33EB705F" w14:textId="77777777" w:rsidR="004E6753" w:rsidRDefault="004E6753" w:rsidP="004E6753">
            <w:pPr>
              <w:pStyle w:val="Compact"/>
              <w:jc w:val="center"/>
            </w:pPr>
            <w:r>
              <w:t>0.09 (0.02-0.23)</w:t>
            </w:r>
          </w:p>
        </w:tc>
        <w:tc>
          <w:tcPr>
            <w:tcW w:w="0" w:type="auto"/>
          </w:tcPr>
          <w:p w14:paraId="6A42BDA8" w14:textId="77777777" w:rsidR="004E6753" w:rsidRDefault="004E6753" w:rsidP="004E6753">
            <w:pPr>
              <w:pStyle w:val="Compact"/>
              <w:jc w:val="center"/>
            </w:pPr>
            <w:r>
              <w:t>0.08 (0.04-0.14)</w:t>
            </w:r>
          </w:p>
        </w:tc>
      </w:tr>
      <w:tr w:rsidR="004E6753" w14:paraId="20DB29D6" w14:textId="77777777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7F0C038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4A0B13D6" w14:textId="77777777" w:rsidR="004E6753" w:rsidRDefault="004E6753" w:rsidP="00E43C24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14:paraId="2604DD5F" w14:textId="77777777" w:rsidR="004E6753" w:rsidRDefault="004E6753" w:rsidP="00E43C24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14:paraId="23AD5D2E" w14:textId="77777777" w:rsidR="004E6753" w:rsidRDefault="004E6753" w:rsidP="004E6753">
            <w:pPr>
              <w:pStyle w:val="Compact"/>
              <w:jc w:val="center"/>
            </w:pPr>
            <w:r>
              <w:t>0.27 (0.03-0.98)</w:t>
            </w:r>
          </w:p>
        </w:tc>
        <w:tc>
          <w:tcPr>
            <w:tcW w:w="0" w:type="auto"/>
          </w:tcPr>
          <w:p w14:paraId="4CDC751E" w14:textId="77777777"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4085DDB5" w14:textId="77777777" w:rsidR="004E6753" w:rsidRDefault="004E6753" w:rsidP="004E6753">
            <w:pPr>
              <w:pStyle w:val="Compact"/>
              <w:jc w:val="center"/>
            </w:pPr>
            <w:r>
              <w:t>0.00 (0.00-0.46)</w:t>
            </w:r>
          </w:p>
        </w:tc>
        <w:tc>
          <w:tcPr>
            <w:tcW w:w="0" w:type="auto"/>
          </w:tcPr>
          <w:p w14:paraId="6A97527A" w14:textId="77777777" w:rsidR="004E6753" w:rsidRDefault="004E6753" w:rsidP="004E6753">
            <w:pPr>
              <w:pStyle w:val="Compact"/>
              <w:jc w:val="center"/>
            </w:pPr>
            <w:r>
              <w:t>0.07 (0.01-0.26)</w:t>
            </w:r>
          </w:p>
        </w:tc>
        <w:tc>
          <w:tcPr>
            <w:tcW w:w="0" w:type="auto"/>
          </w:tcPr>
          <w:p w14:paraId="4A43F779" w14:textId="77777777" w:rsidR="004E6753" w:rsidRDefault="004E6753" w:rsidP="004E6753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14:paraId="2C79BF0A" w14:textId="77777777" w:rsidR="004E6753" w:rsidRDefault="004E6753" w:rsidP="004E6753">
            <w:pPr>
              <w:pStyle w:val="Compact"/>
              <w:jc w:val="center"/>
            </w:pPr>
            <w:r>
              <w:t>0.03 (0.00-0.18)</w:t>
            </w:r>
          </w:p>
        </w:tc>
        <w:tc>
          <w:tcPr>
            <w:tcW w:w="0" w:type="auto"/>
          </w:tcPr>
          <w:p w14:paraId="55A2B38E" w14:textId="77777777" w:rsidR="004E6753" w:rsidRDefault="004E6753" w:rsidP="004E6753">
            <w:pPr>
              <w:pStyle w:val="Compact"/>
              <w:jc w:val="center"/>
            </w:pPr>
            <w:r>
              <w:t>0.10 (0.05-0.19)</w:t>
            </w:r>
          </w:p>
        </w:tc>
        <w:tc>
          <w:tcPr>
            <w:tcW w:w="0" w:type="auto"/>
          </w:tcPr>
          <w:p w14:paraId="5DCF2F04" w14:textId="77777777" w:rsidR="004E6753" w:rsidRDefault="004E6753" w:rsidP="004E6753">
            <w:pPr>
              <w:pStyle w:val="Compact"/>
              <w:jc w:val="center"/>
            </w:pPr>
            <w:r>
              <w:t>0.11 (0.04-0.26)</w:t>
            </w:r>
          </w:p>
        </w:tc>
        <w:tc>
          <w:tcPr>
            <w:tcW w:w="0" w:type="auto"/>
          </w:tcPr>
          <w:p w14:paraId="704BA3E3" w14:textId="77777777" w:rsidR="004E6753" w:rsidRDefault="004E6753" w:rsidP="004E6753">
            <w:pPr>
              <w:pStyle w:val="Compact"/>
              <w:jc w:val="center"/>
            </w:pPr>
            <w:r>
              <w:t>0.05 (0.02-0.10)</w:t>
            </w:r>
          </w:p>
        </w:tc>
      </w:tr>
      <w:tr w:rsidR="004E6753" w14:paraId="7C11D6DD" w14:textId="77777777" w:rsidTr="00E43C24">
        <w:tc>
          <w:tcPr>
            <w:tcW w:w="0" w:type="auto"/>
          </w:tcPr>
          <w:p w14:paraId="12E0BFA7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53251307" w14:textId="77777777" w:rsidR="004E6753" w:rsidRDefault="004E6753" w:rsidP="00E43C24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14:paraId="5057D792" w14:textId="77777777" w:rsidR="004E6753" w:rsidRDefault="004E6753" w:rsidP="00E43C24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14:paraId="54F5E8AF" w14:textId="77777777"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14:paraId="78EC69F2" w14:textId="77777777"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20A96A18" w14:textId="77777777" w:rsidR="004E6753" w:rsidRDefault="004E6753" w:rsidP="004E6753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14:paraId="1E57D3E4" w14:textId="77777777" w:rsidR="004E6753" w:rsidRDefault="004E6753" w:rsidP="004E6753">
            <w:pPr>
              <w:pStyle w:val="Compact"/>
              <w:jc w:val="center"/>
            </w:pPr>
            <w:r>
              <w:t>0.00 (0.00-0.13)</w:t>
            </w:r>
          </w:p>
        </w:tc>
        <w:tc>
          <w:tcPr>
            <w:tcW w:w="0" w:type="auto"/>
          </w:tcPr>
          <w:p w14:paraId="2A689C02" w14:textId="77777777"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14:paraId="0A35CBD3" w14:textId="77777777" w:rsidR="004E6753" w:rsidRDefault="004E6753" w:rsidP="004E6753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14:paraId="4CD921FD" w14:textId="77777777" w:rsidR="004E6753" w:rsidRDefault="004E6753" w:rsidP="004E6753">
            <w:pPr>
              <w:pStyle w:val="Compact"/>
              <w:jc w:val="center"/>
            </w:pPr>
            <w:r>
              <w:t>0.00 (0.00-0.04)</w:t>
            </w:r>
          </w:p>
        </w:tc>
        <w:tc>
          <w:tcPr>
            <w:tcW w:w="0" w:type="auto"/>
          </w:tcPr>
          <w:p w14:paraId="40F9B390" w14:textId="77777777" w:rsidR="004E6753" w:rsidRDefault="004E6753" w:rsidP="004E6753">
            <w:pPr>
              <w:pStyle w:val="Compact"/>
              <w:jc w:val="center"/>
            </w:pPr>
            <w:r>
              <w:t>0.00 (0.00-0.08)</w:t>
            </w:r>
          </w:p>
        </w:tc>
        <w:tc>
          <w:tcPr>
            <w:tcW w:w="0" w:type="auto"/>
          </w:tcPr>
          <w:p w14:paraId="466A6E2F" w14:textId="77777777" w:rsidR="004E6753" w:rsidRDefault="004E6753" w:rsidP="004E6753">
            <w:pPr>
              <w:pStyle w:val="Compact"/>
              <w:jc w:val="center"/>
            </w:pPr>
            <w:r>
              <w:t>0.01 (0.00-0.05)</w:t>
            </w:r>
          </w:p>
        </w:tc>
      </w:tr>
      <w:tr w:rsidR="004E6753" w14:paraId="01D17A3E" w14:textId="77777777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36CDBAA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1233DA82" w14:textId="77777777" w:rsidR="004E6753" w:rsidRDefault="004E6753" w:rsidP="00E43C24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14:paraId="6A526738" w14:textId="77777777" w:rsidR="004E6753" w:rsidRDefault="004E6753" w:rsidP="00E43C24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14:paraId="764EBFCF" w14:textId="77777777"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14:paraId="46215AB1" w14:textId="77777777"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08A100C3" w14:textId="77777777" w:rsidR="004E6753" w:rsidRDefault="004E6753" w:rsidP="004E6753">
            <w:pPr>
              <w:pStyle w:val="Compact"/>
              <w:jc w:val="center"/>
            </w:pPr>
            <w:r>
              <w:t>0.00 (0.00-0.46)</w:t>
            </w:r>
          </w:p>
        </w:tc>
        <w:tc>
          <w:tcPr>
            <w:tcW w:w="0" w:type="auto"/>
          </w:tcPr>
          <w:p w14:paraId="23A6DEC1" w14:textId="77777777" w:rsidR="004E6753" w:rsidRDefault="004E6753" w:rsidP="004E6753">
            <w:pPr>
              <w:pStyle w:val="Compact"/>
              <w:jc w:val="center"/>
            </w:pPr>
            <w:r>
              <w:t>0.04 (0.00-0.20)</w:t>
            </w:r>
          </w:p>
        </w:tc>
        <w:tc>
          <w:tcPr>
            <w:tcW w:w="0" w:type="auto"/>
          </w:tcPr>
          <w:p w14:paraId="53BC6881" w14:textId="77777777" w:rsidR="004E6753" w:rsidRDefault="004E6753" w:rsidP="004E6753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14:paraId="7E020742" w14:textId="77777777" w:rsidR="004E6753" w:rsidRDefault="004E6753" w:rsidP="004E6753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14:paraId="2EDD6C7C" w14:textId="77777777" w:rsidR="004E6753" w:rsidRDefault="004E6753" w:rsidP="004E6753">
            <w:pPr>
              <w:pStyle w:val="Compact"/>
              <w:jc w:val="center"/>
            </w:pPr>
            <w:r>
              <w:t>0.23 (0.14-0.35)</w:t>
            </w:r>
          </w:p>
        </w:tc>
        <w:tc>
          <w:tcPr>
            <w:tcW w:w="0" w:type="auto"/>
          </w:tcPr>
          <w:p w14:paraId="7F978E1C" w14:textId="77777777" w:rsidR="004E6753" w:rsidRDefault="004E6753" w:rsidP="004E6753">
            <w:pPr>
              <w:pStyle w:val="Compact"/>
              <w:jc w:val="center"/>
            </w:pPr>
            <w:r>
              <w:t>0.38 (0.22-0.61)</w:t>
            </w:r>
          </w:p>
        </w:tc>
        <w:tc>
          <w:tcPr>
            <w:tcW w:w="0" w:type="auto"/>
          </w:tcPr>
          <w:p w14:paraId="7433C9CC" w14:textId="77777777" w:rsidR="004E6753" w:rsidRDefault="004E6753" w:rsidP="004E6753">
            <w:pPr>
              <w:pStyle w:val="Compact"/>
              <w:jc w:val="center"/>
            </w:pPr>
            <w:r>
              <w:t>0.12 (0.07-0.19)</w:t>
            </w:r>
          </w:p>
        </w:tc>
      </w:tr>
      <w:tr w:rsidR="004E6753" w14:paraId="07409CE0" w14:textId="77777777" w:rsidTr="00E43C24">
        <w:tc>
          <w:tcPr>
            <w:tcW w:w="0" w:type="auto"/>
          </w:tcPr>
          <w:p w14:paraId="5C4B5BFC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5214CCFB" w14:textId="77777777" w:rsidR="004E6753" w:rsidRDefault="004E6753" w:rsidP="00E43C24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14:paraId="0308A263" w14:textId="77777777" w:rsidR="004E6753" w:rsidRDefault="004E6753" w:rsidP="00E43C24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14:paraId="7D4A6456" w14:textId="77777777" w:rsidR="004E6753" w:rsidRDefault="004E6753" w:rsidP="004E6753">
            <w:pPr>
              <w:pStyle w:val="Compact"/>
              <w:jc w:val="center"/>
            </w:pPr>
            <w:r>
              <w:t>0.55 (0.15-1.40)</w:t>
            </w:r>
          </w:p>
        </w:tc>
        <w:tc>
          <w:tcPr>
            <w:tcW w:w="0" w:type="auto"/>
          </w:tcPr>
          <w:p w14:paraId="29F8362D" w14:textId="77777777"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32431B5D" w14:textId="77777777" w:rsidR="004E6753" w:rsidRDefault="004E6753" w:rsidP="004E6753">
            <w:pPr>
              <w:pStyle w:val="Compact"/>
              <w:jc w:val="center"/>
            </w:pPr>
            <w:r>
              <w:t>1.12 (0.51-2.13)</w:t>
            </w:r>
          </w:p>
        </w:tc>
        <w:tc>
          <w:tcPr>
            <w:tcW w:w="0" w:type="auto"/>
          </w:tcPr>
          <w:p w14:paraId="537D8F68" w14:textId="77777777" w:rsidR="004E6753" w:rsidRDefault="004E6753" w:rsidP="004E6753">
            <w:pPr>
              <w:pStyle w:val="Compact"/>
              <w:jc w:val="center"/>
            </w:pPr>
            <w:r>
              <w:t>0.57 (0.33-0.93)</w:t>
            </w:r>
          </w:p>
        </w:tc>
        <w:tc>
          <w:tcPr>
            <w:tcW w:w="0" w:type="auto"/>
          </w:tcPr>
          <w:p w14:paraId="12F373B5" w14:textId="77777777" w:rsidR="004E6753" w:rsidRDefault="004E6753" w:rsidP="004E6753">
            <w:pPr>
              <w:pStyle w:val="Compact"/>
              <w:jc w:val="center"/>
            </w:pPr>
            <w:r>
              <w:t>0.43 (0.09-1.25)</w:t>
            </w:r>
          </w:p>
        </w:tc>
        <w:tc>
          <w:tcPr>
            <w:tcW w:w="0" w:type="auto"/>
          </w:tcPr>
          <w:p w14:paraId="20AAA1F3" w14:textId="77777777" w:rsidR="004E6753" w:rsidRDefault="004E6753" w:rsidP="004E6753">
            <w:pPr>
              <w:pStyle w:val="Compact"/>
              <w:jc w:val="center"/>
            </w:pPr>
            <w:r>
              <w:t>0.67 (0.41-1.02)</w:t>
            </w:r>
          </w:p>
        </w:tc>
        <w:tc>
          <w:tcPr>
            <w:tcW w:w="0" w:type="auto"/>
          </w:tcPr>
          <w:p w14:paraId="4D13ADC9" w14:textId="77777777" w:rsidR="004E6753" w:rsidRDefault="004E6753" w:rsidP="004E6753">
            <w:pPr>
              <w:pStyle w:val="Compact"/>
              <w:jc w:val="center"/>
            </w:pPr>
            <w:r>
              <w:t>1.32 (1.08-1.59)</w:t>
            </w:r>
          </w:p>
        </w:tc>
        <w:tc>
          <w:tcPr>
            <w:tcW w:w="0" w:type="auto"/>
          </w:tcPr>
          <w:p w14:paraId="06FECEF1" w14:textId="77777777" w:rsidR="004E6753" w:rsidRDefault="004E6753" w:rsidP="004E6753">
            <w:pPr>
              <w:pStyle w:val="Compact"/>
              <w:jc w:val="center"/>
            </w:pPr>
            <w:r>
              <w:t>1.27 (0.95-1.66)</w:t>
            </w:r>
          </w:p>
        </w:tc>
        <w:tc>
          <w:tcPr>
            <w:tcW w:w="0" w:type="auto"/>
          </w:tcPr>
          <w:p w14:paraId="78559BA2" w14:textId="77777777" w:rsidR="004E6753" w:rsidRDefault="004E6753" w:rsidP="004E6753">
            <w:pPr>
              <w:pStyle w:val="Compact"/>
              <w:jc w:val="center"/>
            </w:pPr>
            <w:r>
              <w:t>1.43 (1.24-1.64)</w:t>
            </w:r>
          </w:p>
        </w:tc>
      </w:tr>
      <w:tr w:rsidR="004E6753" w14:paraId="68CA9AF6" w14:textId="77777777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4CEFD23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23D217A9" w14:textId="77777777" w:rsidR="004E6753" w:rsidRDefault="004E6753" w:rsidP="00E43C24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14:paraId="4DE2701B" w14:textId="77777777" w:rsidR="004E6753" w:rsidRDefault="004E6753" w:rsidP="00E43C24">
            <w:pPr>
              <w:pStyle w:val="Compact"/>
            </w:pPr>
            <w:r>
              <w:t xml:space="preserve">Cauda </w:t>
            </w:r>
            <w:proofErr w:type="spellStart"/>
            <w:r>
              <w:t>Equina</w:t>
            </w:r>
            <w:proofErr w:type="spellEnd"/>
            <w:r>
              <w:t xml:space="preserve"> syndrome</w:t>
            </w:r>
          </w:p>
        </w:tc>
        <w:tc>
          <w:tcPr>
            <w:tcW w:w="0" w:type="auto"/>
          </w:tcPr>
          <w:p w14:paraId="02F3A11E" w14:textId="77777777"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14:paraId="57789F30" w14:textId="77777777"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497FE37C" w14:textId="77777777" w:rsidR="004E6753" w:rsidRDefault="004E6753" w:rsidP="004E6753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14:paraId="4A46DDDE" w14:textId="77777777" w:rsidR="004E6753" w:rsidRDefault="004E6753" w:rsidP="004E6753">
            <w:pPr>
              <w:pStyle w:val="Compact"/>
              <w:jc w:val="center"/>
            </w:pPr>
            <w:r>
              <w:t>0.04 (0.00-0.20)</w:t>
            </w:r>
          </w:p>
        </w:tc>
        <w:tc>
          <w:tcPr>
            <w:tcW w:w="0" w:type="auto"/>
          </w:tcPr>
          <w:p w14:paraId="1BBA74FA" w14:textId="77777777"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14:paraId="5B2660CD" w14:textId="77777777" w:rsidR="004E6753" w:rsidRDefault="004E6753" w:rsidP="004E6753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14:paraId="6A5C8B56" w14:textId="77777777" w:rsidR="004E6753" w:rsidRDefault="004E6753" w:rsidP="004E6753">
            <w:pPr>
              <w:pStyle w:val="Compact"/>
              <w:jc w:val="center"/>
            </w:pPr>
            <w:r>
              <w:t>0.06 (0.02-0.13)</w:t>
            </w:r>
          </w:p>
        </w:tc>
        <w:tc>
          <w:tcPr>
            <w:tcW w:w="0" w:type="auto"/>
          </w:tcPr>
          <w:p w14:paraId="7B5A4D89" w14:textId="77777777" w:rsidR="004E6753" w:rsidRDefault="004E6753" w:rsidP="004E6753">
            <w:pPr>
              <w:pStyle w:val="Compact"/>
              <w:jc w:val="center"/>
            </w:pPr>
            <w:r>
              <w:t>0.02 (0.00-0.12)</w:t>
            </w:r>
          </w:p>
        </w:tc>
        <w:tc>
          <w:tcPr>
            <w:tcW w:w="0" w:type="auto"/>
          </w:tcPr>
          <w:p w14:paraId="525D852B" w14:textId="77777777" w:rsidR="004E6753" w:rsidRDefault="004E6753" w:rsidP="004E6753">
            <w:pPr>
              <w:pStyle w:val="Compact"/>
              <w:jc w:val="center"/>
            </w:pPr>
            <w:r>
              <w:t>0.04 (0.01-0.08)</w:t>
            </w:r>
          </w:p>
        </w:tc>
      </w:tr>
      <w:tr w:rsidR="004E6753" w14:paraId="6D0E1DC2" w14:textId="77777777" w:rsidTr="00E43C24">
        <w:tc>
          <w:tcPr>
            <w:tcW w:w="0" w:type="auto"/>
          </w:tcPr>
          <w:p w14:paraId="3FA7AF20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1EF63DB6" w14:textId="77777777" w:rsidR="004E6753" w:rsidRDefault="004E6753" w:rsidP="00E43C24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14:paraId="67AA35D9" w14:textId="77777777" w:rsidR="004E6753" w:rsidRDefault="004E6753" w:rsidP="00E43C24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14:paraId="07E0B1A8" w14:textId="77777777"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14:paraId="520C3C1E" w14:textId="77777777"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3A6B2CAE" w14:textId="77777777" w:rsidR="004E6753" w:rsidRDefault="004E6753" w:rsidP="004E6753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14:paraId="3C9DEAA0" w14:textId="77777777" w:rsidR="004E6753" w:rsidRDefault="004E6753" w:rsidP="004E6753">
            <w:pPr>
              <w:pStyle w:val="Compact"/>
              <w:jc w:val="center"/>
            </w:pPr>
            <w:r>
              <w:t>0.28 (0.12-0.56)</w:t>
            </w:r>
          </w:p>
        </w:tc>
        <w:tc>
          <w:tcPr>
            <w:tcW w:w="0" w:type="auto"/>
          </w:tcPr>
          <w:p w14:paraId="113EC6AF" w14:textId="77777777" w:rsidR="004E6753" w:rsidRDefault="004E6753" w:rsidP="004E6753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14:paraId="3058D0C9" w14:textId="77777777" w:rsidR="004E6753" w:rsidRDefault="004E6753" w:rsidP="004E6753">
            <w:pPr>
              <w:pStyle w:val="Compact"/>
              <w:jc w:val="center"/>
            </w:pPr>
            <w:r>
              <w:t>0.28 (0.13-0.54)</w:t>
            </w:r>
          </w:p>
        </w:tc>
        <w:tc>
          <w:tcPr>
            <w:tcW w:w="0" w:type="auto"/>
          </w:tcPr>
          <w:p w14:paraId="5A4E851C" w14:textId="77777777" w:rsidR="004E6753" w:rsidRDefault="004E6753" w:rsidP="004E6753">
            <w:pPr>
              <w:pStyle w:val="Compact"/>
              <w:jc w:val="center"/>
            </w:pPr>
            <w:r>
              <w:t>0.15 (0.08-0.25)</w:t>
            </w:r>
          </w:p>
        </w:tc>
        <w:tc>
          <w:tcPr>
            <w:tcW w:w="0" w:type="auto"/>
          </w:tcPr>
          <w:p w14:paraId="11557810" w14:textId="77777777" w:rsidR="004E6753" w:rsidRDefault="004E6753" w:rsidP="004E6753">
            <w:pPr>
              <w:pStyle w:val="Compact"/>
              <w:jc w:val="center"/>
            </w:pPr>
            <w:r>
              <w:t>0.13 (0.05-0.29)</w:t>
            </w:r>
          </w:p>
        </w:tc>
        <w:tc>
          <w:tcPr>
            <w:tcW w:w="0" w:type="auto"/>
          </w:tcPr>
          <w:p w14:paraId="16EBBF14" w14:textId="77777777" w:rsidR="004E6753" w:rsidRDefault="004E6753" w:rsidP="004E6753">
            <w:pPr>
              <w:pStyle w:val="Compact"/>
              <w:jc w:val="center"/>
            </w:pPr>
            <w:r>
              <w:t>0.14 (0.08-0.21)</w:t>
            </w:r>
          </w:p>
        </w:tc>
      </w:tr>
      <w:tr w:rsidR="004E6753" w14:paraId="687523FD" w14:textId="77777777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1987DDB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6221276D" w14:textId="77777777" w:rsidR="004E6753" w:rsidRDefault="004E6753" w:rsidP="00E43C24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14:paraId="2CF27DE1" w14:textId="77777777" w:rsidR="004E6753" w:rsidRDefault="004E6753" w:rsidP="00E43C24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14:paraId="6DD3EF30" w14:textId="77777777" w:rsidR="004E6753" w:rsidRDefault="004E6753" w:rsidP="004E6753">
            <w:pPr>
              <w:pStyle w:val="Compact"/>
              <w:jc w:val="center"/>
            </w:pPr>
            <w:r>
              <w:t>0.82 (0.30-1.79)</w:t>
            </w:r>
          </w:p>
        </w:tc>
        <w:tc>
          <w:tcPr>
            <w:tcW w:w="0" w:type="auto"/>
          </w:tcPr>
          <w:p w14:paraId="768BE518" w14:textId="77777777" w:rsidR="004E6753" w:rsidRDefault="004E6753" w:rsidP="004E6753">
            <w:pPr>
              <w:pStyle w:val="Compact"/>
              <w:jc w:val="center"/>
            </w:pPr>
            <w:r>
              <w:t>0.00 (0.00-2.74)</w:t>
            </w:r>
          </w:p>
        </w:tc>
        <w:tc>
          <w:tcPr>
            <w:tcW w:w="0" w:type="auto"/>
          </w:tcPr>
          <w:p w14:paraId="6FE0AFD8" w14:textId="77777777" w:rsidR="004E6753" w:rsidRDefault="004E6753" w:rsidP="004E6753">
            <w:pPr>
              <w:pStyle w:val="Compact"/>
              <w:jc w:val="center"/>
            </w:pPr>
            <w:r>
              <w:t>0.75 (0.28-1.63)</w:t>
            </w:r>
          </w:p>
        </w:tc>
        <w:tc>
          <w:tcPr>
            <w:tcW w:w="0" w:type="auto"/>
          </w:tcPr>
          <w:p w14:paraId="19C6E17D" w14:textId="77777777" w:rsidR="004E6753" w:rsidRDefault="004E6753" w:rsidP="004E6753">
            <w:pPr>
              <w:pStyle w:val="Compact"/>
              <w:jc w:val="center"/>
            </w:pPr>
            <w:r>
              <w:t>0.47 (0.25-0.80)</w:t>
            </w:r>
          </w:p>
        </w:tc>
        <w:tc>
          <w:tcPr>
            <w:tcW w:w="0" w:type="auto"/>
          </w:tcPr>
          <w:p w14:paraId="7DC54129" w14:textId="77777777"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14:paraId="1361D069" w14:textId="77777777" w:rsidR="004E6753" w:rsidRDefault="004E6753" w:rsidP="004E6753">
            <w:pPr>
              <w:pStyle w:val="Compact"/>
              <w:jc w:val="center"/>
            </w:pPr>
            <w:r>
              <w:t>0.66 (0.41-1.02)</w:t>
            </w:r>
          </w:p>
        </w:tc>
        <w:tc>
          <w:tcPr>
            <w:tcW w:w="0" w:type="auto"/>
          </w:tcPr>
          <w:p w14:paraId="2A851234" w14:textId="77777777" w:rsidR="004E6753" w:rsidRDefault="004E6753" w:rsidP="004E6753">
            <w:pPr>
              <w:pStyle w:val="Compact"/>
              <w:jc w:val="center"/>
            </w:pPr>
            <w:r>
              <w:t>1.13 (0.91-1.38)</w:t>
            </w:r>
          </w:p>
        </w:tc>
        <w:tc>
          <w:tcPr>
            <w:tcW w:w="0" w:type="auto"/>
          </w:tcPr>
          <w:p w14:paraId="4E18285C" w14:textId="77777777" w:rsidR="004E6753" w:rsidRDefault="004E6753" w:rsidP="004E6753">
            <w:pPr>
              <w:pStyle w:val="Compact"/>
              <w:jc w:val="center"/>
            </w:pPr>
            <w:r>
              <w:t>1.20 (0.89-1.57)</w:t>
            </w:r>
          </w:p>
        </w:tc>
        <w:tc>
          <w:tcPr>
            <w:tcW w:w="0" w:type="auto"/>
          </w:tcPr>
          <w:p w14:paraId="0FD1389A" w14:textId="77777777" w:rsidR="004E6753" w:rsidRDefault="004E6753" w:rsidP="004E6753">
            <w:pPr>
              <w:pStyle w:val="Compact"/>
              <w:jc w:val="center"/>
            </w:pPr>
            <w:r>
              <w:t>1.36 (1.18-1.56)</w:t>
            </w:r>
          </w:p>
        </w:tc>
      </w:tr>
      <w:tr w:rsidR="004E6753" w14:paraId="5EA7B034" w14:textId="77777777" w:rsidTr="00E43C24">
        <w:tc>
          <w:tcPr>
            <w:tcW w:w="0" w:type="auto"/>
          </w:tcPr>
          <w:p w14:paraId="70F29C04" w14:textId="77777777"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26583001" w14:textId="77777777" w:rsidR="004E6753" w:rsidRDefault="004E6753" w:rsidP="00E43C24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14:paraId="2036553B" w14:textId="77777777" w:rsidR="004E6753" w:rsidRDefault="004E6753" w:rsidP="00E43C24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14:paraId="5F707B1E" w14:textId="77777777" w:rsidR="004E6753" w:rsidRDefault="004E6753" w:rsidP="004E6753">
            <w:pPr>
              <w:pStyle w:val="Compact"/>
              <w:jc w:val="center"/>
            </w:pPr>
            <w:r>
              <w:t>1.37 (0.66-2.53)</w:t>
            </w:r>
          </w:p>
        </w:tc>
        <w:tc>
          <w:tcPr>
            <w:tcW w:w="0" w:type="auto"/>
          </w:tcPr>
          <w:p w14:paraId="7930210F" w14:textId="77777777" w:rsidR="004E6753" w:rsidRDefault="004E6753" w:rsidP="004E6753">
            <w:pPr>
              <w:pStyle w:val="Compact"/>
              <w:jc w:val="center"/>
            </w:pPr>
            <w:r>
              <w:t>1.48 (0.18-5.34)</w:t>
            </w:r>
          </w:p>
        </w:tc>
        <w:tc>
          <w:tcPr>
            <w:tcW w:w="0" w:type="auto"/>
          </w:tcPr>
          <w:p w14:paraId="4671439F" w14:textId="77777777" w:rsidR="004E6753" w:rsidRDefault="004E6753" w:rsidP="004E6753">
            <w:pPr>
              <w:pStyle w:val="Compact"/>
              <w:jc w:val="center"/>
            </w:pPr>
            <w:r>
              <w:t>2.16 (1.26-3.46)</w:t>
            </w:r>
          </w:p>
        </w:tc>
        <w:tc>
          <w:tcPr>
            <w:tcW w:w="0" w:type="auto"/>
          </w:tcPr>
          <w:p w14:paraId="023BF851" w14:textId="77777777" w:rsidR="004E6753" w:rsidRDefault="004E6753" w:rsidP="004E6753">
            <w:pPr>
              <w:pStyle w:val="Compact"/>
              <w:jc w:val="center"/>
            </w:pPr>
            <w:r>
              <w:t>1.16 (0.79-1.64)</w:t>
            </w:r>
          </w:p>
        </w:tc>
        <w:tc>
          <w:tcPr>
            <w:tcW w:w="0" w:type="auto"/>
          </w:tcPr>
          <w:p w14:paraId="51B1EED3" w14:textId="77777777" w:rsidR="004E6753" w:rsidRDefault="004E6753" w:rsidP="004E6753">
            <w:pPr>
              <w:pStyle w:val="Compact"/>
              <w:jc w:val="center"/>
            </w:pPr>
            <w:r>
              <w:t>0.99 (0.40-2.05)</w:t>
            </w:r>
          </w:p>
        </w:tc>
        <w:tc>
          <w:tcPr>
            <w:tcW w:w="0" w:type="auto"/>
          </w:tcPr>
          <w:p w14:paraId="322405B9" w14:textId="77777777" w:rsidR="004E6753" w:rsidRDefault="004E6753" w:rsidP="004E6753">
            <w:pPr>
              <w:pStyle w:val="Compact"/>
              <w:jc w:val="center"/>
            </w:pPr>
            <w:r>
              <w:t>0.99 (0.67-1.40)</w:t>
            </w:r>
          </w:p>
        </w:tc>
        <w:tc>
          <w:tcPr>
            <w:tcW w:w="0" w:type="auto"/>
          </w:tcPr>
          <w:p w14:paraId="2AFC585C" w14:textId="77777777" w:rsidR="004E6753" w:rsidRDefault="004E6753" w:rsidP="004E6753">
            <w:pPr>
              <w:pStyle w:val="Compact"/>
              <w:jc w:val="center"/>
            </w:pPr>
            <w:r>
              <w:t>1.31 (1.07-1.58)</w:t>
            </w:r>
          </w:p>
        </w:tc>
        <w:tc>
          <w:tcPr>
            <w:tcW w:w="0" w:type="auto"/>
          </w:tcPr>
          <w:p w14:paraId="2DD68635" w14:textId="77777777" w:rsidR="004E6753" w:rsidRDefault="004E6753" w:rsidP="004E6753">
            <w:pPr>
              <w:pStyle w:val="Compact"/>
              <w:jc w:val="center"/>
            </w:pPr>
            <w:r>
              <w:t>2.18 (1.75-2.68)</w:t>
            </w:r>
          </w:p>
        </w:tc>
        <w:tc>
          <w:tcPr>
            <w:tcW w:w="0" w:type="auto"/>
          </w:tcPr>
          <w:p w14:paraId="19E76F5B" w14:textId="77777777" w:rsidR="004E6753" w:rsidRDefault="004E6753" w:rsidP="004E6753">
            <w:pPr>
              <w:pStyle w:val="Compact"/>
              <w:jc w:val="center"/>
            </w:pPr>
            <w:r>
              <w:t>1.85 (1.63-2.09)</w:t>
            </w:r>
          </w:p>
        </w:tc>
      </w:tr>
      <w:tr w:rsidR="004E6753" w14:paraId="51BBFB3B" w14:textId="77777777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21F92EE" w14:textId="77777777"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14:paraId="70549EB5" w14:textId="77777777" w:rsidR="004E6753" w:rsidRDefault="004E6753" w:rsidP="00E43C24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14:paraId="79597552" w14:textId="77777777" w:rsidR="004E6753" w:rsidRDefault="004E6753" w:rsidP="00E43C24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14:paraId="77F6B675" w14:textId="77777777" w:rsidR="004E6753" w:rsidRDefault="004E6753" w:rsidP="004E6753">
            <w:pPr>
              <w:pStyle w:val="Compact"/>
              <w:jc w:val="center"/>
            </w:pPr>
            <w:r>
              <w:t>1.87 (1.00-3.20)</w:t>
            </w:r>
          </w:p>
        </w:tc>
        <w:tc>
          <w:tcPr>
            <w:tcW w:w="0" w:type="auto"/>
          </w:tcPr>
          <w:p w14:paraId="4EC2A774" w14:textId="77777777" w:rsidR="004E6753" w:rsidRDefault="004E6753" w:rsidP="004E6753">
            <w:pPr>
              <w:pStyle w:val="Compact"/>
              <w:jc w:val="center"/>
            </w:pPr>
            <w:r>
              <w:t>0.77 (0.02-4.29)</w:t>
            </w:r>
          </w:p>
        </w:tc>
        <w:tc>
          <w:tcPr>
            <w:tcW w:w="0" w:type="auto"/>
          </w:tcPr>
          <w:p w14:paraId="1C9EFE36" w14:textId="77777777" w:rsidR="004E6753" w:rsidRDefault="004E6753" w:rsidP="004E6753">
            <w:pPr>
              <w:pStyle w:val="Compact"/>
              <w:jc w:val="center"/>
            </w:pPr>
            <w:r>
              <w:t>1.65 (0.88-2.82)</w:t>
            </w:r>
          </w:p>
        </w:tc>
        <w:tc>
          <w:tcPr>
            <w:tcW w:w="0" w:type="auto"/>
          </w:tcPr>
          <w:p w14:paraId="1A8B14C4" w14:textId="77777777" w:rsidR="004E6753" w:rsidRDefault="004E6753" w:rsidP="004E6753">
            <w:pPr>
              <w:pStyle w:val="Compact"/>
              <w:jc w:val="center"/>
            </w:pPr>
            <w:r>
              <w:t>1.57 (1.13-2.12)</w:t>
            </w:r>
          </w:p>
        </w:tc>
        <w:tc>
          <w:tcPr>
            <w:tcW w:w="0" w:type="auto"/>
          </w:tcPr>
          <w:p w14:paraId="64A8710D" w14:textId="77777777" w:rsidR="004E6753" w:rsidRDefault="004E6753" w:rsidP="004E6753">
            <w:pPr>
              <w:pStyle w:val="Compact"/>
              <w:jc w:val="center"/>
            </w:pPr>
            <w:r>
              <w:t>1.48 (0.71-2.72)</w:t>
            </w:r>
          </w:p>
        </w:tc>
        <w:tc>
          <w:tcPr>
            <w:tcW w:w="0" w:type="auto"/>
          </w:tcPr>
          <w:p w14:paraId="2D05F55D" w14:textId="77777777" w:rsidR="004E6753" w:rsidRDefault="004E6753" w:rsidP="004E6753">
            <w:pPr>
              <w:pStyle w:val="Compact"/>
              <w:jc w:val="center"/>
            </w:pPr>
            <w:r>
              <w:t>1.42 (1.03-1.90)</w:t>
            </w:r>
          </w:p>
        </w:tc>
        <w:tc>
          <w:tcPr>
            <w:tcW w:w="0" w:type="auto"/>
          </w:tcPr>
          <w:p w14:paraId="58A2AB01" w14:textId="77777777" w:rsidR="004E6753" w:rsidRDefault="004E6753" w:rsidP="004E6753">
            <w:pPr>
              <w:pStyle w:val="Compact"/>
              <w:jc w:val="center"/>
            </w:pPr>
            <w:r>
              <w:t>0.83 (0.65-1.06)</w:t>
            </w:r>
          </w:p>
        </w:tc>
        <w:tc>
          <w:tcPr>
            <w:tcW w:w="0" w:type="auto"/>
          </w:tcPr>
          <w:p w14:paraId="7387245F" w14:textId="77777777" w:rsidR="004E6753" w:rsidRDefault="004E6753" w:rsidP="004E6753">
            <w:pPr>
              <w:pStyle w:val="Compact"/>
              <w:jc w:val="center"/>
            </w:pPr>
            <w:r>
              <w:t>0.59 (0.38-0.87)</w:t>
            </w:r>
          </w:p>
        </w:tc>
        <w:tc>
          <w:tcPr>
            <w:tcW w:w="0" w:type="auto"/>
          </w:tcPr>
          <w:p w14:paraId="228B36A4" w14:textId="77777777" w:rsidR="004E6753" w:rsidRDefault="004E6753" w:rsidP="004E6753">
            <w:pPr>
              <w:pStyle w:val="Compact"/>
              <w:jc w:val="center"/>
            </w:pPr>
            <w:r>
              <w:t>0.83 (0.69-1.00)</w:t>
            </w:r>
          </w:p>
        </w:tc>
      </w:tr>
      <w:tr w:rsidR="004E6753" w14:paraId="4BC26A7A" w14:textId="77777777" w:rsidTr="00E43C24">
        <w:tc>
          <w:tcPr>
            <w:tcW w:w="0" w:type="auto"/>
          </w:tcPr>
          <w:p w14:paraId="33A1F57A" w14:textId="77777777"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14:paraId="67532A80" w14:textId="77777777" w:rsidR="004E6753" w:rsidRDefault="004E6753" w:rsidP="00E43C24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14:paraId="7C9260E4" w14:textId="77777777" w:rsidR="004E6753" w:rsidRDefault="004E6753" w:rsidP="00E43C24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14:paraId="169BF65A" w14:textId="77777777" w:rsidR="004E6753" w:rsidRDefault="004E6753" w:rsidP="004E6753">
            <w:pPr>
              <w:pStyle w:val="Compact"/>
              <w:jc w:val="center"/>
            </w:pPr>
            <w:r>
              <w:t>0.56 (0.15-1.43)</w:t>
            </w:r>
          </w:p>
        </w:tc>
        <w:tc>
          <w:tcPr>
            <w:tcW w:w="0" w:type="auto"/>
          </w:tcPr>
          <w:p w14:paraId="7846A758" w14:textId="77777777"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498ED434" w14:textId="77777777" w:rsidR="004E6753" w:rsidRDefault="004E6753" w:rsidP="004E6753">
            <w:pPr>
              <w:pStyle w:val="Compact"/>
              <w:jc w:val="center"/>
            </w:pPr>
            <w:r>
              <w:t>0.88 (0.35-1.81)</w:t>
            </w:r>
          </w:p>
        </w:tc>
        <w:tc>
          <w:tcPr>
            <w:tcW w:w="0" w:type="auto"/>
          </w:tcPr>
          <w:p w14:paraId="076FA4D6" w14:textId="77777777" w:rsidR="004E6753" w:rsidRDefault="004E6753" w:rsidP="004E6753">
            <w:pPr>
              <w:pStyle w:val="Compact"/>
              <w:jc w:val="center"/>
            </w:pPr>
            <w:r>
              <w:t>1.28 (0.89-1.78)</w:t>
            </w:r>
          </w:p>
        </w:tc>
        <w:tc>
          <w:tcPr>
            <w:tcW w:w="0" w:type="auto"/>
          </w:tcPr>
          <w:p w14:paraId="61136654" w14:textId="77777777" w:rsidR="004E6753" w:rsidRDefault="004E6753" w:rsidP="004E6753">
            <w:pPr>
              <w:pStyle w:val="Compact"/>
              <w:jc w:val="center"/>
            </w:pPr>
            <w:r>
              <w:t>1.29 (0.59-2.44)</w:t>
            </w:r>
          </w:p>
        </w:tc>
        <w:tc>
          <w:tcPr>
            <w:tcW w:w="0" w:type="auto"/>
          </w:tcPr>
          <w:p w14:paraId="40499462" w14:textId="77777777" w:rsidR="004E6753" w:rsidRDefault="004E6753" w:rsidP="004E6753">
            <w:pPr>
              <w:pStyle w:val="Compact"/>
              <w:jc w:val="center"/>
            </w:pPr>
            <w:r>
              <w:t>1.09 (0.75-1.52)</w:t>
            </w:r>
          </w:p>
        </w:tc>
        <w:tc>
          <w:tcPr>
            <w:tcW w:w="0" w:type="auto"/>
          </w:tcPr>
          <w:p w14:paraId="61CE54B5" w14:textId="77777777" w:rsidR="004E6753" w:rsidRDefault="004E6753" w:rsidP="004E6753">
            <w:pPr>
              <w:pStyle w:val="Compact"/>
              <w:jc w:val="center"/>
            </w:pPr>
            <w:r>
              <w:t>0.64 (0.48-0.84)</w:t>
            </w:r>
          </w:p>
        </w:tc>
        <w:tc>
          <w:tcPr>
            <w:tcW w:w="0" w:type="auto"/>
          </w:tcPr>
          <w:p w14:paraId="43948D2E" w14:textId="77777777" w:rsidR="004E6753" w:rsidRDefault="004E6753" w:rsidP="004E6753">
            <w:pPr>
              <w:pStyle w:val="Compact"/>
              <w:jc w:val="center"/>
            </w:pPr>
            <w:r>
              <w:t>0.58 (0.38-0.86)</w:t>
            </w:r>
          </w:p>
        </w:tc>
        <w:tc>
          <w:tcPr>
            <w:tcW w:w="0" w:type="auto"/>
          </w:tcPr>
          <w:p w14:paraId="34F8E6FE" w14:textId="77777777" w:rsidR="004E6753" w:rsidRDefault="004E6753" w:rsidP="004E6753">
            <w:pPr>
              <w:pStyle w:val="Compact"/>
              <w:jc w:val="center"/>
            </w:pPr>
            <w:r>
              <w:t>0.59 (0.48-0.73)</w:t>
            </w:r>
          </w:p>
        </w:tc>
      </w:tr>
      <w:tr w:rsidR="004E6753" w14:paraId="62CCAEFD" w14:textId="77777777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C7B99BE" w14:textId="77777777"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14:paraId="2CC5FC8B" w14:textId="77777777" w:rsidR="004E6753" w:rsidRDefault="004E6753" w:rsidP="00E43C24">
            <w:pPr>
              <w:pStyle w:val="Compact"/>
            </w:pPr>
            <w:proofErr w:type="spellStart"/>
            <w:r>
              <w:t>PsO</w:t>
            </w:r>
            <w:proofErr w:type="spellEnd"/>
            <w:r>
              <w:t>/</w:t>
            </w:r>
            <w:proofErr w:type="spellStart"/>
            <w:r>
              <w:t>PsA</w:t>
            </w:r>
            <w:proofErr w:type="spellEnd"/>
          </w:p>
        </w:tc>
        <w:tc>
          <w:tcPr>
            <w:tcW w:w="0" w:type="auto"/>
          </w:tcPr>
          <w:p w14:paraId="42763757" w14:textId="77777777" w:rsidR="004E6753" w:rsidRDefault="004E6753" w:rsidP="00E43C24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14:paraId="4C35CC16" w14:textId="77777777" w:rsidR="004E6753" w:rsidRDefault="004E6753" w:rsidP="004E6753">
            <w:pPr>
              <w:pStyle w:val="Compact"/>
              <w:jc w:val="center"/>
            </w:pPr>
            <w:r>
              <w:t>1.82 (0.97-3.12)</w:t>
            </w:r>
          </w:p>
        </w:tc>
        <w:tc>
          <w:tcPr>
            <w:tcW w:w="0" w:type="auto"/>
          </w:tcPr>
          <w:p w14:paraId="46E34CC5" w14:textId="77777777" w:rsidR="004E6753" w:rsidRDefault="004E6753" w:rsidP="004E6753">
            <w:pPr>
              <w:pStyle w:val="Compact"/>
              <w:jc w:val="center"/>
            </w:pPr>
            <w:r>
              <w:t>0.00 (0.00-2.73)</w:t>
            </w:r>
          </w:p>
        </w:tc>
        <w:tc>
          <w:tcPr>
            <w:tcW w:w="0" w:type="auto"/>
          </w:tcPr>
          <w:p w14:paraId="1905072C" w14:textId="77777777" w:rsidR="004E6753" w:rsidRDefault="004E6753" w:rsidP="004E6753">
            <w:pPr>
              <w:pStyle w:val="Compact"/>
              <w:jc w:val="center"/>
            </w:pPr>
            <w:r>
              <w:t>0.88 (0.35-1.81)</w:t>
            </w:r>
          </w:p>
        </w:tc>
        <w:tc>
          <w:tcPr>
            <w:tcW w:w="0" w:type="auto"/>
          </w:tcPr>
          <w:p w14:paraId="70F0E225" w14:textId="77777777" w:rsidR="004E6753" w:rsidRDefault="004E6753" w:rsidP="004E6753">
            <w:pPr>
              <w:pStyle w:val="Compact"/>
              <w:jc w:val="center"/>
            </w:pPr>
            <w:r>
              <w:t>2.03 (1.53-2.64)</w:t>
            </w:r>
          </w:p>
        </w:tc>
        <w:tc>
          <w:tcPr>
            <w:tcW w:w="0" w:type="auto"/>
          </w:tcPr>
          <w:p w14:paraId="6420AA5D" w14:textId="77777777" w:rsidR="004E6753" w:rsidRDefault="004E6753" w:rsidP="004E6753">
            <w:pPr>
              <w:pStyle w:val="Compact"/>
              <w:jc w:val="center"/>
            </w:pPr>
            <w:r>
              <w:t>1.74 (0.90-3.04)</w:t>
            </w:r>
          </w:p>
        </w:tc>
        <w:tc>
          <w:tcPr>
            <w:tcW w:w="0" w:type="auto"/>
          </w:tcPr>
          <w:p w14:paraId="5434949D" w14:textId="77777777" w:rsidR="004E6753" w:rsidRDefault="004E6753" w:rsidP="004E6753">
            <w:pPr>
              <w:pStyle w:val="Compact"/>
              <w:jc w:val="center"/>
            </w:pPr>
            <w:r>
              <w:t>1.28 (0.92-1.75)</w:t>
            </w:r>
          </w:p>
        </w:tc>
        <w:tc>
          <w:tcPr>
            <w:tcW w:w="0" w:type="auto"/>
          </w:tcPr>
          <w:p w14:paraId="00363B48" w14:textId="77777777" w:rsidR="004E6753" w:rsidRDefault="004E6753" w:rsidP="004E6753">
            <w:pPr>
              <w:pStyle w:val="Compact"/>
              <w:jc w:val="center"/>
            </w:pPr>
            <w:r>
              <w:t>1.15 (0.93-1.40)</w:t>
            </w:r>
          </w:p>
        </w:tc>
        <w:tc>
          <w:tcPr>
            <w:tcW w:w="0" w:type="auto"/>
          </w:tcPr>
          <w:p w14:paraId="3B8CF061" w14:textId="77777777" w:rsidR="004E6753" w:rsidRDefault="004E6753" w:rsidP="004E6753">
            <w:pPr>
              <w:pStyle w:val="Compact"/>
              <w:jc w:val="center"/>
            </w:pPr>
            <w:r>
              <w:t>0.91 (0.64-1.24)</w:t>
            </w:r>
          </w:p>
        </w:tc>
        <w:tc>
          <w:tcPr>
            <w:tcW w:w="0" w:type="auto"/>
          </w:tcPr>
          <w:p w14:paraId="28EE8E0F" w14:textId="77777777" w:rsidR="004E6753" w:rsidRDefault="004E6753" w:rsidP="004E6753">
            <w:pPr>
              <w:pStyle w:val="Compact"/>
              <w:jc w:val="center"/>
            </w:pPr>
            <w:r>
              <w:t>0.86 (0.72-1.03)</w:t>
            </w:r>
          </w:p>
        </w:tc>
      </w:tr>
      <w:tr w:rsidR="004E6753" w14:paraId="6AD5B66B" w14:textId="77777777" w:rsidTr="00E43C24">
        <w:tc>
          <w:tcPr>
            <w:tcW w:w="0" w:type="auto"/>
          </w:tcPr>
          <w:p w14:paraId="6161FC12" w14:textId="77777777"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14:paraId="0710286B" w14:textId="77777777" w:rsidR="004E6753" w:rsidRDefault="004E6753" w:rsidP="00E43C24">
            <w:pPr>
              <w:pStyle w:val="Compact"/>
            </w:pPr>
            <w:proofErr w:type="spellStart"/>
            <w:r>
              <w:t>PsO</w:t>
            </w:r>
            <w:proofErr w:type="spellEnd"/>
            <w:r>
              <w:t>/</w:t>
            </w:r>
            <w:proofErr w:type="spellStart"/>
            <w:r>
              <w:t>PsA</w:t>
            </w:r>
            <w:proofErr w:type="spellEnd"/>
          </w:p>
        </w:tc>
        <w:tc>
          <w:tcPr>
            <w:tcW w:w="0" w:type="auto"/>
          </w:tcPr>
          <w:p w14:paraId="11EB373D" w14:textId="77777777" w:rsidR="004E6753" w:rsidRDefault="004E6753" w:rsidP="00E43C24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14:paraId="07B2D2A4" w14:textId="77777777" w:rsidR="004E6753" w:rsidRDefault="004E6753" w:rsidP="004E6753">
            <w:pPr>
              <w:pStyle w:val="Compact"/>
              <w:jc w:val="center"/>
            </w:pPr>
            <w:r>
              <w:t>2.75 (1.65-4.29)</w:t>
            </w:r>
          </w:p>
        </w:tc>
        <w:tc>
          <w:tcPr>
            <w:tcW w:w="0" w:type="auto"/>
          </w:tcPr>
          <w:p w14:paraId="724788E2" w14:textId="77777777" w:rsidR="004E6753" w:rsidRDefault="004E6753" w:rsidP="004E6753">
            <w:pPr>
              <w:pStyle w:val="Compact"/>
              <w:jc w:val="center"/>
            </w:pPr>
            <w:r>
              <w:t>1.51 (0.18-5.45)</w:t>
            </w:r>
          </w:p>
        </w:tc>
        <w:tc>
          <w:tcPr>
            <w:tcW w:w="0" w:type="auto"/>
          </w:tcPr>
          <w:p w14:paraId="3D5B45DB" w14:textId="77777777" w:rsidR="004E6753" w:rsidRDefault="004E6753" w:rsidP="004E6753">
            <w:pPr>
              <w:pStyle w:val="Compact"/>
              <w:jc w:val="center"/>
            </w:pPr>
            <w:r>
              <w:t>1.13 (0.52-2.15)</w:t>
            </w:r>
          </w:p>
        </w:tc>
        <w:tc>
          <w:tcPr>
            <w:tcW w:w="0" w:type="auto"/>
          </w:tcPr>
          <w:p w14:paraId="7193B0DB" w14:textId="77777777" w:rsidR="004E6753" w:rsidRDefault="004E6753" w:rsidP="004E6753">
            <w:pPr>
              <w:pStyle w:val="Compact"/>
              <w:jc w:val="center"/>
            </w:pPr>
            <w:r>
              <w:t>2.12 (1.60-2.75)</w:t>
            </w:r>
          </w:p>
        </w:tc>
        <w:tc>
          <w:tcPr>
            <w:tcW w:w="0" w:type="auto"/>
          </w:tcPr>
          <w:p w14:paraId="49F4BAA4" w14:textId="77777777" w:rsidR="004E6753" w:rsidRDefault="004E6753" w:rsidP="004E6753">
            <w:pPr>
              <w:pStyle w:val="Compact"/>
              <w:jc w:val="center"/>
            </w:pPr>
            <w:r>
              <w:t>2.65 (1.57-4.18)</w:t>
            </w:r>
          </w:p>
        </w:tc>
        <w:tc>
          <w:tcPr>
            <w:tcW w:w="0" w:type="auto"/>
          </w:tcPr>
          <w:p w14:paraId="4CA913CC" w14:textId="77777777" w:rsidR="004E6753" w:rsidRDefault="004E6753" w:rsidP="004E6753">
            <w:pPr>
              <w:pStyle w:val="Compact"/>
              <w:jc w:val="center"/>
            </w:pPr>
            <w:r>
              <w:t>1.09 (0.76-1.53)</w:t>
            </w:r>
          </w:p>
        </w:tc>
        <w:tc>
          <w:tcPr>
            <w:tcW w:w="0" w:type="auto"/>
          </w:tcPr>
          <w:p w14:paraId="0D695A5F" w14:textId="77777777" w:rsidR="004E6753" w:rsidRDefault="004E6753" w:rsidP="004E6753">
            <w:pPr>
              <w:pStyle w:val="Compact"/>
              <w:jc w:val="center"/>
            </w:pPr>
            <w:r>
              <w:t>1.12 (0.90-1.38)</w:t>
            </w:r>
          </w:p>
        </w:tc>
        <w:tc>
          <w:tcPr>
            <w:tcW w:w="0" w:type="auto"/>
          </w:tcPr>
          <w:p w14:paraId="1DBC9926" w14:textId="77777777" w:rsidR="004E6753" w:rsidRDefault="004E6753" w:rsidP="004E6753">
            <w:pPr>
              <w:pStyle w:val="Compact"/>
              <w:jc w:val="center"/>
            </w:pPr>
            <w:r>
              <w:t>1.04 (0.75-1.40)</w:t>
            </w:r>
          </w:p>
        </w:tc>
        <w:tc>
          <w:tcPr>
            <w:tcW w:w="0" w:type="auto"/>
          </w:tcPr>
          <w:p w14:paraId="674C07D7" w14:textId="77777777" w:rsidR="004E6753" w:rsidRDefault="004E6753" w:rsidP="004E6753">
            <w:pPr>
              <w:pStyle w:val="Compact"/>
              <w:jc w:val="center"/>
            </w:pPr>
            <w:r>
              <w:t>0.63 (0.51-0.77)</w:t>
            </w:r>
          </w:p>
        </w:tc>
      </w:tr>
      <w:tr w:rsidR="004E6753" w14:paraId="2843B507" w14:textId="77777777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3C4159E" w14:textId="77777777"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14:paraId="347E13DC" w14:textId="77777777" w:rsidR="004E6753" w:rsidRDefault="004E6753" w:rsidP="00E43C24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14:paraId="63CCA102" w14:textId="77777777" w:rsidR="004E6753" w:rsidRDefault="004E6753" w:rsidP="00E43C24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14:paraId="3C49AB82" w14:textId="77777777" w:rsidR="004E6753" w:rsidRDefault="004E6753" w:rsidP="004E6753">
            <w:pPr>
              <w:pStyle w:val="Compact"/>
              <w:jc w:val="center"/>
            </w:pPr>
            <w:r>
              <w:t>2.66 (1.58-4.20)</w:t>
            </w:r>
          </w:p>
        </w:tc>
        <w:tc>
          <w:tcPr>
            <w:tcW w:w="0" w:type="auto"/>
          </w:tcPr>
          <w:p w14:paraId="714575A3" w14:textId="77777777" w:rsidR="004E6753" w:rsidRDefault="004E6753" w:rsidP="004E6753">
            <w:pPr>
              <w:pStyle w:val="Compact"/>
              <w:jc w:val="center"/>
            </w:pPr>
            <w:r>
              <w:t>2.43 (0.50-7.09)</w:t>
            </w:r>
          </w:p>
        </w:tc>
        <w:tc>
          <w:tcPr>
            <w:tcW w:w="0" w:type="auto"/>
          </w:tcPr>
          <w:p w14:paraId="10BEDF23" w14:textId="77777777" w:rsidR="004E6753" w:rsidRDefault="004E6753" w:rsidP="004E6753">
            <w:pPr>
              <w:pStyle w:val="Compact"/>
              <w:jc w:val="center"/>
            </w:pPr>
            <w:r>
              <w:t>4.43 (3.05-6.22)</w:t>
            </w:r>
          </w:p>
        </w:tc>
        <w:tc>
          <w:tcPr>
            <w:tcW w:w="0" w:type="auto"/>
          </w:tcPr>
          <w:p w14:paraId="0582EB01" w14:textId="77777777" w:rsidR="004E6753" w:rsidRDefault="004E6753" w:rsidP="004E6753">
            <w:pPr>
              <w:pStyle w:val="Compact"/>
              <w:jc w:val="center"/>
            </w:pPr>
            <w:r>
              <w:t>3.52 (2.83-4.33)</w:t>
            </w:r>
          </w:p>
        </w:tc>
        <w:tc>
          <w:tcPr>
            <w:tcW w:w="0" w:type="auto"/>
          </w:tcPr>
          <w:p w14:paraId="0A7E3C11" w14:textId="77777777" w:rsidR="004E6753" w:rsidRDefault="004E6753" w:rsidP="004E6753">
            <w:pPr>
              <w:pStyle w:val="Compact"/>
              <w:jc w:val="center"/>
            </w:pPr>
            <w:r>
              <w:t>2.70 (1.60-4.27)</w:t>
            </w:r>
          </w:p>
        </w:tc>
        <w:tc>
          <w:tcPr>
            <w:tcW w:w="0" w:type="auto"/>
          </w:tcPr>
          <w:p w14:paraId="27D2FC38" w14:textId="77777777" w:rsidR="004E6753" w:rsidRDefault="004E6753" w:rsidP="004E6753">
            <w:pPr>
              <w:pStyle w:val="Compact"/>
              <w:jc w:val="center"/>
            </w:pPr>
            <w:r>
              <w:t>4.03 (3.34-4.83)</w:t>
            </w:r>
          </w:p>
        </w:tc>
        <w:tc>
          <w:tcPr>
            <w:tcW w:w="0" w:type="auto"/>
          </w:tcPr>
          <w:p w14:paraId="6422B1FB" w14:textId="77777777" w:rsidR="004E6753" w:rsidRDefault="004E6753" w:rsidP="004E6753">
            <w:pPr>
              <w:pStyle w:val="Compact"/>
              <w:jc w:val="center"/>
            </w:pPr>
            <w:r>
              <w:t>1.89 (1.60-2.22)</w:t>
            </w:r>
          </w:p>
        </w:tc>
        <w:tc>
          <w:tcPr>
            <w:tcW w:w="0" w:type="auto"/>
          </w:tcPr>
          <w:p w14:paraId="2212C885" w14:textId="77777777" w:rsidR="004E6753" w:rsidRDefault="004E6753" w:rsidP="004E6753">
            <w:pPr>
              <w:pStyle w:val="Compact"/>
              <w:jc w:val="center"/>
            </w:pPr>
            <w:r>
              <w:t>1.31 (0.98-1.72)</w:t>
            </w:r>
          </w:p>
        </w:tc>
        <w:tc>
          <w:tcPr>
            <w:tcW w:w="0" w:type="auto"/>
          </w:tcPr>
          <w:p w14:paraId="45A36418" w14:textId="77777777" w:rsidR="004E6753" w:rsidRDefault="004E6753" w:rsidP="004E6753">
            <w:pPr>
              <w:pStyle w:val="Compact"/>
              <w:jc w:val="center"/>
            </w:pPr>
            <w:r>
              <w:t>1.59 (1.39-1.81)</w:t>
            </w:r>
          </w:p>
        </w:tc>
      </w:tr>
    </w:tbl>
    <w:p w14:paraId="48848BE2" w14:textId="77777777" w:rsidR="00CC7382" w:rsidRDefault="00CC7382" w:rsidP="00AF560B"/>
    <w:p w14:paraId="1FF73BBD" w14:textId="77777777" w:rsidR="00A66761" w:rsidRDefault="00A66761" w:rsidP="00AF560B"/>
    <w:p w14:paraId="6ABB84F2" w14:textId="77777777" w:rsidR="004E6753" w:rsidRDefault="004E6753" w:rsidP="00AF560B">
      <w:pPr>
        <w:sectPr w:rsidR="004E6753" w:rsidSect="00594527">
          <w:pgSz w:w="24480" w:h="15840" w:orient="landscape" w:code="17"/>
          <w:pgMar w:top="1440" w:right="1440" w:bottom="1440" w:left="1440" w:header="720" w:footer="720" w:gutter="0"/>
          <w:cols w:space="720"/>
          <w:docGrid w:linePitch="360"/>
        </w:sectPr>
      </w:pPr>
    </w:p>
    <w:p w14:paraId="36E8161A" w14:textId="77777777" w:rsidR="004E6753" w:rsidRDefault="004E6753" w:rsidP="00A66761">
      <w:pPr>
        <w:pStyle w:val="Heading1"/>
      </w:pPr>
      <w:r>
        <w:lastRenderedPageBreak/>
        <w:t>Hazard ratios</w:t>
      </w:r>
    </w:p>
    <w:p w14:paraId="00A4A34A" w14:textId="77777777" w:rsidR="00A66761" w:rsidRDefault="004E6753" w:rsidP="00A66761">
      <w:pPr>
        <w:pStyle w:val="ListParagraph"/>
        <w:numPr>
          <w:ilvl w:val="0"/>
          <w:numId w:val="3"/>
        </w:numPr>
      </w:pPr>
      <w:r>
        <w:t xml:space="preserve">Weighted using IPTW and adjusted for </w:t>
      </w:r>
      <w:r w:rsidR="00A66761">
        <w:t>6-month prednisone equivalent daily dose</w:t>
      </w:r>
    </w:p>
    <w:p w14:paraId="4718F811" w14:textId="77777777" w:rsidR="00A66761" w:rsidRDefault="00A66761" w:rsidP="00A66761">
      <w:pPr>
        <w:pStyle w:val="ListParagraph"/>
        <w:numPr>
          <w:ilvl w:val="0"/>
          <w:numId w:val="3"/>
        </w:numPr>
      </w:pPr>
      <w:r>
        <w:t xml:space="preserve">Comparisons are </w:t>
      </w:r>
      <w:r w:rsidR="001348FA">
        <w:t>between</w:t>
      </w:r>
    </w:p>
    <w:p w14:paraId="23F18822" w14:textId="77777777" w:rsidR="00A66761" w:rsidRDefault="00A66761" w:rsidP="00A66761">
      <w:pPr>
        <w:pStyle w:val="ListParagraph"/>
        <w:numPr>
          <w:ilvl w:val="1"/>
          <w:numId w:val="3"/>
        </w:numPr>
      </w:pPr>
      <w:r>
        <w:t>TNF vs DMARD</w:t>
      </w:r>
    </w:p>
    <w:p w14:paraId="04004B22" w14:textId="77777777" w:rsidR="00A66761" w:rsidRDefault="00A66761" w:rsidP="00A66761">
      <w:pPr>
        <w:pStyle w:val="ListParagraph"/>
        <w:numPr>
          <w:ilvl w:val="1"/>
          <w:numId w:val="3"/>
        </w:numPr>
      </w:pPr>
      <w:r>
        <w:t>TNF vs NSAID or no exposure</w:t>
      </w:r>
    </w:p>
    <w:p w14:paraId="1A4F1578" w14:textId="77777777" w:rsidR="00A66761" w:rsidRDefault="00A66761" w:rsidP="00A66761">
      <w:pPr>
        <w:pStyle w:val="ListParagraph"/>
        <w:numPr>
          <w:ilvl w:val="0"/>
          <w:numId w:val="3"/>
        </w:numPr>
      </w:pPr>
      <w:r>
        <w:t>Only HRs significantly different from 1.0 are shown</w:t>
      </w:r>
    </w:p>
    <w:p w14:paraId="66F76652" w14:textId="77777777" w:rsidR="00A66761" w:rsidRDefault="00A66761" w:rsidP="00AF560B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904"/>
        <w:gridCol w:w="2339"/>
        <w:gridCol w:w="1078"/>
        <w:gridCol w:w="626"/>
        <w:gridCol w:w="1213"/>
        <w:gridCol w:w="1133"/>
        <w:gridCol w:w="1596"/>
        <w:gridCol w:w="1600"/>
      </w:tblGrid>
      <w:tr w:rsidR="00803859" w:rsidRPr="00803859" w14:paraId="66B156A9" w14:textId="77777777" w:rsidTr="008038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C1D4DCD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disease</w:t>
            </w:r>
          </w:p>
        </w:tc>
        <w:tc>
          <w:tcPr>
            <w:tcW w:w="0" w:type="auto"/>
            <w:noWrap/>
            <w:hideMark/>
          </w:tcPr>
          <w:p w14:paraId="4B3E8E89" w14:textId="77777777" w:rsidR="00803859" w:rsidRPr="00803859" w:rsidRDefault="008038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comparison</w:t>
            </w:r>
          </w:p>
        </w:tc>
        <w:tc>
          <w:tcPr>
            <w:tcW w:w="0" w:type="auto"/>
            <w:noWrap/>
            <w:hideMark/>
          </w:tcPr>
          <w:p w14:paraId="39EEE82D" w14:textId="77777777" w:rsidR="00803859" w:rsidRPr="00803859" w:rsidRDefault="008038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database</w:t>
            </w:r>
          </w:p>
        </w:tc>
        <w:tc>
          <w:tcPr>
            <w:tcW w:w="0" w:type="auto"/>
            <w:noWrap/>
            <w:hideMark/>
          </w:tcPr>
          <w:p w14:paraId="1D4DC7FD" w14:textId="77777777" w:rsidR="00803859" w:rsidRPr="00803859" w:rsidRDefault="00803859" w:rsidP="008038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nTNF</w:t>
            </w:r>
            <w:proofErr w:type="spellEnd"/>
          </w:p>
        </w:tc>
        <w:tc>
          <w:tcPr>
            <w:tcW w:w="0" w:type="auto"/>
            <w:noWrap/>
            <w:hideMark/>
          </w:tcPr>
          <w:p w14:paraId="4BFDECE2" w14:textId="77777777" w:rsidR="00803859" w:rsidRPr="00803859" w:rsidRDefault="00803859" w:rsidP="008038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nComparator</w:t>
            </w:r>
            <w:proofErr w:type="spellEnd"/>
          </w:p>
        </w:tc>
        <w:tc>
          <w:tcPr>
            <w:tcW w:w="0" w:type="auto"/>
            <w:noWrap/>
            <w:hideMark/>
          </w:tcPr>
          <w:p w14:paraId="677567E0" w14:textId="77777777" w:rsidR="00803859" w:rsidRPr="00803859" w:rsidRDefault="00803859" w:rsidP="008038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HazardRatio</w:t>
            </w:r>
            <w:proofErr w:type="spellEnd"/>
          </w:p>
        </w:tc>
        <w:tc>
          <w:tcPr>
            <w:tcW w:w="0" w:type="auto"/>
            <w:noWrap/>
            <w:hideMark/>
          </w:tcPr>
          <w:p w14:paraId="1E1EEB0C" w14:textId="77777777" w:rsidR="00803859" w:rsidRPr="00803859" w:rsidRDefault="00803859" w:rsidP="008038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RobustWaldLower</w:t>
            </w:r>
            <w:proofErr w:type="spellEnd"/>
          </w:p>
        </w:tc>
        <w:tc>
          <w:tcPr>
            <w:tcW w:w="0" w:type="auto"/>
            <w:noWrap/>
            <w:hideMark/>
          </w:tcPr>
          <w:p w14:paraId="232BE9B4" w14:textId="77777777" w:rsidR="00803859" w:rsidRPr="00803859" w:rsidRDefault="00803859" w:rsidP="008038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RobustWaldUpper</w:t>
            </w:r>
            <w:proofErr w:type="spellEnd"/>
          </w:p>
        </w:tc>
      </w:tr>
      <w:tr w:rsidR="00803859" w:rsidRPr="00803859" w14:paraId="71EA9CA5" w14:textId="77777777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C567B0B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noWrap/>
            <w:hideMark/>
          </w:tcPr>
          <w:p w14:paraId="5CBB332E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14:paraId="14A751EB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14:paraId="71FE4E8E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37</w:t>
            </w:r>
          </w:p>
        </w:tc>
        <w:tc>
          <w:tcPr>
            <w:tcW w:w="0" w:type="auto"/>
            <w:noWrap/>
            <w:hideMark/>
          </w:tcPr>
          <w:p w14:paraId="4418818A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39</w:t>
            </w:r>
          </w:p>
        </w:tc>
        <w:tc>
          <w:tcPr>
            <w:tcW w:w="0" w:type="auto"/>
            <w:noWrap/>
            <w:hideMark/>
          </w:tcPr>
          <w:p w14:paraId="7B2E70F5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4.58</w:t>
            </w:r>
          </w:p>
        </w:tc>
        <w:tc>
          <w:tcPr>
            <w:tcW w:w="0" w:type="auto"/>
            <w:noWrap/>
            <w:hideMark/>
          </w:tcPr>
          <w:p w14:paraId="3FB06170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86</w:t>
            </w:r>
          </w:p>
        </w:tc>
        <w:tc>
          <w:tcPr>
            <w:tcW w:w="0" w:type="auto"/>
            <w:noWrap/>
            <w:hideMark/>
          </w:tcPr>
          <w:p w14:paraId="6C96D808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14.22</w:t>
            </w:r>
          </w:p>
        </w:tc>
      </w:tr>
      <w:tr w:rsidR="00803859" w:rsidRPr="00803859" w14:paraId="019A91DC" w14:textId="77777777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0885BF4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noWrap/>
            <w:hideMark/>
          </w:tcPr>
          <w:p w14:paraId="1A3C7CC7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14:paraId="1D8BAFAB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14:paraId="12DEF0A4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814</w:t>
            </w:r>
          </w:p>
        </w:tc>
        <w:tc>
          <w:tcPr>
            <w:tcW w:w="0" w:type="auto"/>
            <w:noWrap/>
            <w:hideMark/>
          </w:tcPr>
          <w:p w14:paraId="0DC27BED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708</w:t>
            </w:r>
          </w:p>
        </w:tc>
        <w:tc>
          <w:tcPr>
            <w:tcW w:w="0" w:type="auto"/>
            <w:noWrap/>
            <w:hideMark/>
          </w:tcPr>
          <w:p w14:paraId="7918FD59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8.01</w:t>
            </w:r>
          </w:p>
        </w:tc>
        <w:tc>
          <w:tcPr>
            <w:tcW w:w="0" w:type="auto"/>
            <w:noWrap/>
            <w:hideMark/>
          </w:tcPr>
          <w:p w14:paraId="4EBC3FC2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  <w:noWrap/>
            <w:hideMark/>
          </w:tcPr>
          <w:p w14:paraId="26E6DC35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3.09</w:t>
            </w:r>
          </w:p>
        </w:tc>
      </w:tr>
      <w:tr w:rsidR="00803859" w:rsidRPr="00803859" w14:paraId="6D4558B6" w14:textId="77777777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DA45AB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noWrap/>
            <w:hideMark/>
          </w:tcPr>
          <w:p w14:paraId="4DAF730F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5EDDE5CB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14:paraId="01C58F17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37</w:t>
            </w:r>
          </w:p>
        </w:tc>
        <w:tc>
          <w:tcPr>
            <w:tcW w:w="0" w:type="auto"/>
            <w:noWrap/>
            <w:hideMark/>
          </w:tcPr>
          <w:p w14:paraId="130F1FE1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63</w:t>
            </w:r>
          </w:p>
        </w:tc>
        <w:tc>
          <w:tcPr>
            <w:tcW w:w="0" w:type="auto"/>
            <w:noWrap/>
            <w:hideMark/>
          </w:tcPr>
          <w:p w14:paraId="4646A8E5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3.64</w:t>
            </w:r>
          </w:p>
        </w:tc>
        <w:tc>
          <w:tcPr>
            <w:tcW w:w="0" w:type="auto"/>
            <w:noWrap/>
            <w:hideMark/>
          </w:tcPr>
          <w:p w14:paraId="1FCA45D7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60</w:t>
            </w:r>
          </w:p>
        </w:tc>
        <w:tc>
          <w:tcPr>
            <w:tcW w:w="0" w:type="auto"/>
            <w:noWrap/>
            <w:hideMark/>
          </w:tcPr>
          <w:p w14:paraId="2DE60B1E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8.30</w:t>
            </w:r>
          </w:p>
        </w:tc>
      </w:tr>
      <w:tr w:rsidR="00803859" w:rsidRPr="00803859" w14:paraId="00CB4A70" w14:textId="77777777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8691DA7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noWrap/>
            <w:hideMark/>
          </w:tcPr>
          <w:p w14:paraId="13A359ED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7CBD8CCB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14:paraId="0ECF54B1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19</w:t>
            </w:r>
          </w:p>
        </w:tc>
        <w:tc>
          <w:tcPr>
            <w:tcW w:w="0" w:type="auto"/>
            <w:noWrap/>
            <w:hideMark/>
          </w:tcPr>
          <w:p w14:paraId="42F0B10A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56</w:t>
            </w:r>
          </w:p>
        </w:tc>
        <w:tc>
          <w:tcPr>
            <w:tcW w:w="0" w:type="auto"/>
            <w:noWrap/>
            <w:hideMark/>
          </w:tcPr>
          <w:p w14:paraId="26C4A2F4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3.28</w:t>
            </w:r>
          </w:p>
        </w:tc>
        <w:tc>
          <w:tcPr>
            <w:tcW w:w="0" w:type="auto"/>
            <w:noWrap/>
            <w:hideMark/>
          </w:tcPr>
          <w:p w14:paraId="60AC27B5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  <w:noWrap/>
            <w:hideMark/>
          </w:tcPr>
          <w:p w14:paraId="477C2604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9.85</w:t>
            </w:r>
          </w:p>
        </w:tc>
      </w:tr>
      <w:tr w:rsidR="00803859" w:rsidRPr="00803859" w14:paraId="7918468D" w14:textId="77777777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1F35C25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noWrap/>
            <w:hideMark/>
          </w:tcPr>
          <w:p w14:paraId="4022A66C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0C575E4F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14:paraId="0EC9A90F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188</w:t>
            </w:r>
          </w:p>
        </w:tc>
        <w:tc>
          <w:tcPr>
            <w:tcW w:w="0" w:type="auto"/>
            <w:noWrap/>
            <w:hideMark/>
          </w:tcPr>
          <w:p w14:paraId="69676C4E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4,253</w:t>
            </w:r>
          </w:p>
        </w:tc>
        <w:tc>
          <w:tcPr>
            <w:tcW w:w="0" w:type="auto"/>
            <w:noWrap/>
            <w:hideMark/>
          </w:tcPr>
          <w:p w14:paraId="3FB2CD98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.71</w:t>
            </w:r>
          </w:p>
        </w:tc>
        <w:tc>
          <w:tcPr>
            <w:tcW w:w="0" w:type="auto"/>
            <w:noWrap/>
            <w:hideMark/>
          </w:tcPr>
          <w:p w14:paraId="49861137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  <w:noWrap/>
            <w:hideMark/>
          </w:tcPr>
          <w:p w14:paraId="374F5262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.11</w:t>
            </w:r>
          </w:p>
        </w:tc>
      </w:tr>
      <w:tr w:rsidR="00803859" w:rsidRPr="00803859" w14:paraId="129722EE" w14:textId="77777777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3577DF8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noWrap/>
            <w:hideMark/>
          </w:tcPr>
          <w:p w14:paraId="3E88588D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0FBA01AD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14:paraId="6DDF0543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705</w:t>
            </w:r>
          </w:p>
        </w:tc>
        <w:tc>
          <w:tcPr>
            <w:tcW w:w="0" w:type="auto"/>
            <w:noWrap/>
            <w:hideMark/>
          </w:tcPr>
          <w:p w14:paraId="1FD9DD1E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607</w:t>
            </w:r>
          </w:p>
        </w:tc>
        <w:tc>
          <w:tcPr>
            <w:tcW w:w="0" w:type="auto"/>
            <w:noWrap/>
            <w:hideMark/>
          </w:tcPr>
          <w:p w14:paraId="04049275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  <w:noWrap/>
            <w:hideMark/>
          </w:tcPr>
          <w:p w14:paraId="3E733BB7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29</w:t>
            </w:r>
          </w:p>
        </w:tc>
        <w:tc>
          <w:tcPr>
            <w:tcW w:w="0" w:type="auto"/>
            <w:noWrap/>
            <w:hideMark/>
          </w:tcPr>
          <w:p w14:paraId="65C6B192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3.18</w:t>
            </w:r>
          </w:p>
        </w:tc>
      </w:tr>
      <w:tr w:rsidR="00803859" w:rsidRPr="00803859" w14:paraId="5B356D5D" w14:textId="77777777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B23C5B9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noWrap/>
            <w:hideMark/>
          </w:tcPr>
          <w:p w14:paraId="36652C10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62584431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14:paraId="6F3CF898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097</w:t>
            </w:r>
          </w:p>
        </w:tc>
        <w:tc>
          <w:tcPr>
            <w:tcW w:w="0" w:type="auto"/>
            <w:noWrap/>
            <w:hideMark/>
          </w:tcPr>
          <w:p w14:paraId="1119D589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4,164</w:t>
            </w:r>
          </w:p>
        </w:tc>
        <w:tc>
          <w:tcPr>
            <w:tcW w:w="0" w:type="auto"/>
            <w:noWrap/>
            <w:hideMark/>
          </w:tcPr>
          <w:p w14:paraId="2721950E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65</w:t>
            </w:r>
          </w:p>
        </w:tc>
        <w:tc>
          <w:tcPr>
            <w:tcW w:w="0" w:type="auto"/>
            <w:noWrap/>
            <w:hideMark/>
          </w:tcPr>
          <w:p w14:paraId="4E5FFAF9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  <w:noWrap/>
            <w:hideMark/>
          </w:tcPr>
          <w:p w14:paraId="532C07D6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.39</w:t>
            </w:r>
          </w:p>
        </w:tc>
      </w:tr>
      <w:tr w:rsidR="00803859" w:rsidRPr="00803859" w14:paraId="7379C53B" w14:textId="77777777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BB173B6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noWrap/>
            <w:hideMark/>
          </w:tcPr>
          <w:p w14:paraId="51B0C84F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06016B93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14:paraId="7F8896F4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197</w:t>
            </w:r>
          </w:p>
        </w:tc>
        <w:tc>
          <w:tcPr>
            <w:tcW w:w="0" w:type="auto"/>
            <w:noWrap/>
            <w:hideMark/>
          </w:tcPr>
          <w:p w14:paraId="36140374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4,262</w:t>
            </w:r>
          </w:p>
        </w:tc>
        <w:tc>
          <w:tcPr>
            <w:tcW w:w="0" w:type="auto"/>
            <w:noWrap/>
            <w:hideMark/>
          </w:tcPr>
          <w:p w14:paraId="38D559E0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37</w:t>
            </w:r>
          </w:p>
        </w:tc>
        <w:tc>
          <w:tcPr>
            <w:tcW w:w="0" w:type="auto"/>
            <w:noWrap/>
            <w:hideMark/>
          </w:tcPr>
          <w:p w14:paraId="6BE5ACF5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  <w:noWrap/>
            <w:hideMark/>
          </w:tcPr>
          <w:p w14:paraId="652910E3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82</w:t>
            </w:r>
          </w:p>
        </w:tc>
      </w:tr>
      <w:tr w:rsidR="00803859" w:rsidRPr="00803859" w14:paraId="493C019B" w14:textId="77777777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905070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noWrap/>
            <w:hideMark/>
          </w:tcPr>
          <w:p w14:paraId="386A90A9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6B3C712B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14:paraId="08CE6D4B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158</w:t>
            </w:r>
          </w:p>
        </w:tc>
        <w:tc>
          <w:tcPr>
            <w:tcW w:w="0" w:type="auto"/>
            <w:noWrap/>
            <w:hideMark/>
          </w:tcPr>
          <w:p w14:paraId="724394A9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4,188</w:t>
            </w:r>
          </w:p>
        </w:tc>
        <w:tc>
          <w:tcPr>
            <w:tcW w:w="0" w:type="auto"/>
            <w:noWrap/>
            <w:hideMark/>
          </w:tcPr>
          <w:p w14:paraId="25AAFD00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  <w:noWrap/>
            <w:hideMark/>
          </w:tcPr>
          <w:p w14:paraId="2BB8A82B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  <w:noWrap/>
            <w:hideMark/>
          </w:tcPr>
          <w:p w14:paraId="661831D1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94</w:t>
            </w:r>
          </w:p>
        </w:tc>
      </w:tr>
      <w:tr w:rsidR="00803859" w:rsidRPr="00803859" w14:paraId="691DD65E" w14:textId="77777777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E16799E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noWrap/>
            <w:hideMark/>
          </w:tcPr>
          <w:p w14:paraId="5F4461DC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14:paraId="5D6B2F5A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14:paraId="74048841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136</w:t>
            </w:r>
          </w:p>
        </w:tc>
        <w:tc>
          <w:tcPr>
            <w:tcW w:w="0" w:type="auto"/>
            <w:noWrap/>
            <w:hideMark/>
          </w:tcPr>
          <w:p w14:paraId="6CEC096A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,369</w:t>
            </w:r>
          </w:p>
        </w:tc>
        <w:tc>
          <w:tcPr>
            <w:tcW w:w="0" w:type="auto"/>
            <w:noWrap/>
            <w:hideMark/>
          </w:tcPr>
          <w:p w14:paraId="3632259D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  <w:noWrap/>
            <w:hideMark/>
          </w:tcPr>
          <w:p w14:paraId="3CD9C67C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  <w:noWrap/>
            <w:hideMark/>
          </w:tcPr>
          <w:p w14:paraId="09A063B5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92</w:t>
            </w:r>
          </w:p>
        </w:tc>
      </w:tr>
      <w:tr w:rsidR="00803859" w:rsidRPr="00803859" w14:paraId="629D8080" w14:textId="77777777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8B5B628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Solid Cancer</w:t>
            </w:r>
          </w:p>
        </w:tc>
        <w:tc>
          <w:tcPr>
            <w:tcW w:w="0" w:type="auto"/>
            <w:noWrap/>
            <w:hideMark/>
          </w:tcPr>
          <w:p w14:paraId="2E19E67D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32AC079A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14:paraId="0CAC6FA6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30</w:t>
            </w:r>
          </w:p>
        </w:tc>
        <w:tc>
          <w:tcPr>
            <w:tcW w:w="0" w:type="auto"/>
            <w:noWrap/>
            <w:hideMark/>
          </w:tcPr>
          <w:p w14:paraId="4E43D878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58</w:t>
            </w:r>
          </w:p>
        </w:tc>
        <w:tc>
          <w:tcPr>
            <w:tcW w:w="0" w:type="auto"/>
            <w:noWrap/>
            <w:hideMark/>
          </w:tcPr>
          <w:p w14:paraId="1BD45108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  <w:noWrap/>
            <w:hideMark/>
          </w:tcPr>
          <w:p w14:paraId="3B3566CA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  <w:noWrap/>
            <w:hideMark/>
          </w:tcPr>
          <w:p w14:paraId="0AB526C8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84</w:t>
            </w:r>
          </w:p>
        </w:tc>
      </w:tr>
      <w:tr w:rsidR="00803859" w:rsidRPr="00803859" w14:paraId="5F24B8A2" w14:textId="77777777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F579108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noWrap/>
            <w:hideMark/>
          </w:tcPr>
          <w:p w14:paraId="6D63B446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2507CF80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14:paraId="37B034E5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817</w:t>
            </w:r>
          </w:p>
        </w:tc>
        <w:tc>
          <w:tcPr>
            <w:tcW w:w="0" w:type="auto"/>
            <w:noWrap/>
            <w:hideMark/>
          </w:tcPr>
          <w:p w14:paraId="7DEA1565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648</w:t>
            </w:r>
          </w:p>
        </w:tc>
        <w:tc>
          <w:tcPr>
            <w:tcW w:w="0" w:type="auto"/>
            <w:noWrap/>
            <w:hideMark/>
          </w:tcPr>
          <w:p w14:paraId="1843CC97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  <w:noWrap/>
            <w:hideMark/>
          </w:tcPr>
          <w:p w14:paraId="7C0C6AEF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  <w:noWrap/>
            <w:hideMark/>
          </w:tcPr>
          <w:p w14:paraId="036F47DE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73</w:t>
            </w:r>
          </w:p>
        </w:tc>
      </w:tr>
      <w:tr w:rsidR="00803859" w:rsidRPr="00803859" w14:paraId="3F05F051" w14:textId="77777777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ECC0668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noWrap/>
            <w:hideMark/>
          </w:tcPr>
          <w:p w14:paraId="141E784F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14:paraId="6FFA2ED6" w14:textId="77777777"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14:paraId="6BE3B429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817</w:t>
            </w:r>
          </w:p>
        </w:tc>
        <w:tc>
          <w:tcPr>
            <w:tcW w:w="0" w:type="auto"/>
            <w:noWrap/>
            <w:hideMark/>
          </w:tcPr>
          <w:p w14:paraId="198382CE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708</w:t>
            </w:r>
          </w:p>
        </w:tc>
        <w:tc>
          <w:tcPr>
            <w:tcW w:w="0" w:type="auto"/>
            <w:noWrap/>
            <w:hideMark/>
          </w:tcPr>
          <w:p w14:paraId="653DE0B1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  <w:noWrap/>
            <w:hideMark/>
          </w:tcPr>
          <w:p w14:paraId="11E1C790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  <w:noWrap/>
            <w:hideMark/>
          </w:tcPr>
          <w:p w14:paraId="1DB189F3" w14:textId="77777777"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79</w:t>
            </w:r>
          </w:p>
        </w:tc>
      </w:tr>
      <w:tr w:rsidR="00803859" w:rsidRPr="00803859" w14:paraId="185F872B" w14:textId="77777777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1E12060" w14:textId="77777777"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noWrap/>
            <w:hideMark/>
          </w:tcPr>
          <w:p w14:paraId="14A3F19F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70792611" w14:textId="77777777"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14:paraId="72B65B0D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37</w:t>
            </w:r>
          </w:p>
        </w:tc>
        <w:tc>
          <w:tcPr>
            <w:tcW w:w="0" w:type="auto"/>
            <w:noWrap/>
            <w:hideMark/>
          </w:tcPr>
          <w:p w14:paraId="58CFEBBF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63</w:t>
            </w:r>
          </w:p>
        </w:tc>
        <w:tc>
          <w:tcPr>
            <w:tcW w:w="0" w:type="auto"/>
            <w:noWrap/>
            <w:hideMark/>
          </w:tcPr>
          <w:p w14:paraId="3B93D920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  <w:noWrap/>
            <w:hideMark/>
          </w:tcPr>
          <w:p w14:paraId="31FD7931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  <w:noWrap/>
            <w:hideMark/>
          </w:tcPr>
          <w:p w14:paraId="641F1B19" w14:textId="77777777"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87</w:t>
            </w:r>
          </w:p>
        </w:tc>
      </w:tr>
    </w:tbl>
    <w:p w14:paraId="23D1447B" w14:textId="77777777" w:rsidR="00803859" w:rsidRPr="00AF560B" w:rsidRDefault="00803859" w:rsidP="00AF560B"/>
    <w:sectPr w:rsidR="00803859" w:rsidRPr="00AF560B" w:rsidSect="004E6753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Benjamin Chan" w:date="2018-06-05T07:51:00Z" w:initials="BC">
    <w:p w14:paraId="38481BA9" w14:textId="77777777" w:rsidR="00C11F53" w:rsidRDefault="00C11F53">
      <w:pPr>
        <w:pStyle w:val="CommentText"/>
      </w:pPr>
      <w:r>
        <w:rPr>
          <w:rStyle w:val="CommentReference"/>
        </w:rPr>
        <w:annotationRef/>
      </w:r>
      <w:r>
        <w:t>Change to include only 65+ year-olds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8481BA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5471D5"/>
    <w:multiLevelType w:val="hybridMultilevel"/>
    <w:tmpl w:val="9142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FF773B"/>
    <w:multiLevelType w:val="hybridMultilevel"/>
    <w:tmpl w:val="CF8EE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353680"/>
    <w:multiLevelType w:val="hybridMultilevel"/>
    <w:tmpl w:val="317E0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B65691"/>
    <w:multiLevelType w:val="hybridMultilevel"/>
    <w:tmpl w:val="843C5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C6F19"/>
    <w:multiLevelType w:val="hybridMultilevel"/>
    <w:tmpl w:val="B782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enjamin Chan">
    <w15:presenceInfo w15:providerId="None" w15:userId="Benjamin Ch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F633C"/>
    <w:rsid w:val="00012872"/>
    <w:rsid w:val="000739DC"/>
    <w:rsid w:val="000C12B9"/>
    <w:rsid w:val="00117589"/>
    <w:rsid w:val="001348FA"/>
    <w:rsid w:val="001B5E5E"/>
    <w:rsid w:val="002467C7"/>
    <w:rsid w:val="00366941"/>
    <w:rsid w:val="00402C55"/>
    <w:rsid w:val="0041491C"/>
    <w:rsid w:val="004E6753"/>
    <w:rsid w:val="00594527"/>
    <w:rsid w:val="00603F68"/>
    <w:rsid w:val="006F350D"/>
    <w:rsid w:val="006F633C"/>
    <w:rsid w:val="007A3DBA"/>
    <w:rsid w:val="00803859"/>
    <w:rsid w:val="00875C60"/>
    <w:rsid w:val="009D2CD4"/>
    <w:rsid w:val="00A66761"/>
    <w:rsid w:val="00AC4A88"/>
    <w:rsid w:val="00AF560B"/>
    <w:rsid w:val="00B21713"/>
    <w:rsid w:val="00B22E2C"/>
    <w:rsid w:val="00BF13A5"/>
    <w:rsid w:val="00C11F53"/>
    <w:rsid w:val="00CC7382"/>
    <w:rsid w:val="00D664C6"/>
    <w:rsid w:val="00DB4661"/>
    <w:rsid w:val="00E40A02"/>
    <w:rsid w:val="00E43C24"/>
    <w:rsid w:val="00F66385"/>
    <w:rsid w:val="00FA0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5CF05"/>
  <w15:chartTrackingRefBased/>
  <w15:docId w15:val="{6532A076-2B5E-4D3D-BE54-BC1B3B68C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633C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F63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F560B"/>
    <w:pPr>
      <w:ind w:left="720"/>
      <w:contextualSpacing/>
    </w:pPr>
  </w:style>
  <w:style w:type="paragraph" w:customStyle="1" w:styleId="Compact">
    <w:name w:val="Compact"/>
    <w:basedOn w:val="BodyText"/>
    <w:qFormat/>
    <w:rsid w:val="00CC7382"/>
    <w:pPr>
      <w:keepNext/>
      <w:spacing w:after="0"/>
    </w:pPr>
    <w:rPr>
      <w:sz w:val="18"/>
      <w:szCs w:val="24"/>
    </w:rPr>
  </w:style>
  <w:style w:type="table" w:styleId="ListTable4-Accent1">
    <w:name w:val="List Table 4 Accent 1"/>
    <w:basedOn w:val="TableNormal"/>
    <w:uiPriority w:val="49"/>
    <w:rsid w:val="00CC738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CC73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7382"/>
  </w:style>
  <w:style w:type="table" w:styleId="TableGrid">
    <w:name w:val="Table Grid"/>
    <w:basedOn w:val="TableNormal"/>
    <w:uiPriority w:val="39"/>
    <w:rsid w:val="00A667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6676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11F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1F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1F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1F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1F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1F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F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</TotalTime>
  <Pages>5</Pages>
  <Words>1640</Words>
  <Characters>935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09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Chan</dc:creator>
  <cp:keywords/>
  <dc:description/>
  <cp:lastModifiedBy>Benjamin Chan</cp:lastModifiedBy>
  <cp:revision>15</cp:revision>
  <dcterms:created xsi:type="dcterms:W3CDTF">2018-05-23T14:47:00Z</dcterms:created>
  <dcterms:modified xsi:type="dcterms:W3CDTF">2018-06-05T14:51:00Z</dcterms:modified>
</cp:coreProperties>
</file>